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C9310B" w14:textId="67627FCF" w:rsidR="00E04BE1" w:rsidRDefault="00C47BFD">
      <w:r>
        <w:t>Assignment #3</w:t>
      </w:r>
    </w:p>
    <w:p w14:paraId="136BDFFF" w14:textId="3E71B63F" w:rsidR="00C47BFD" w:rsidRDefault="00C47BFD">
      <w:r>
        <w:t>Samodya Jayasinghe</w:t>
      </w:r>
    </w:p>
    <w:p w14:paraId="2B696E46" w14:textId="700111B1" w:rsidR="00C47BFD" w:rsidRPr="00C47BFD" w:rsidRDefault="00C47BFD">
      <w:pPr>
        <w:rPr>
          <w:u w:val="single"/>
        </w:rPr>
      </w:pPr>
      <w:r w:rsidRPr="00C47BFD">
        <w:rPr>
          <w:u w:val="single"/>
        </w:rPr>
        <w:t>Exercise #15</w:t>
      </w:r>
    </w:p>
    <w:p w14:paraId="7C68F0C2" w14:textId="77777777" w:rsidR="00C47BFD" w:rsidRDefault="00C47BFD" w:rsidP="00C47BFD">
      <w:r>
        <w:t>PS D:\afs505_u1\assignment3&gt; python ex15.py .\ex15_sample.txt</w:t>
      </w:r>
    </w:p>
    <w:p w14:paraId="60E94CCB" w14:textId="77777777" w:rsidR="00C47BFD" w:rsidRDefault="00C47BFD" w:rsidP="00C47BFD">
      <w:proofErr w:type="gramStart"/>
      <w:r>
        <w:t>Here's</w:t>
      </w:r>
      <w:proofErr w:type="gramEnd"/>
      <w:r>
        <w:t xml:space="preserve"> your file .\ex15_sample.txt:</w:t>
      </w:r>
    </w:p>
    <w:p w14:paraId="7133ED92" w14:textId="77777777" w:rsidR="00C47BFD" w:rsidRDefault="00C47BFD" w:rsidP="00C47BFD">
      <w:r>
        <w:t xml:space="preserve">This is stuff I typed </w:t>
      </w:r>
      <w:proofErr w:type="gramStart"/>
      <w:r>
        <w:t>in to</w:t>
      </w:r>
      <w:proofErr w:type="gramEnd"/>
      <w:r>
        <w:t xml:space="preserve"> a file.</w:t>
      </w:r>
    </w:p>
    <w:p w14:paraId="702DF478" w14:textId="77777777" w:rsidR="00C47BFD" w:rsidRDefault="00C47BFD" w:rsidP="00C47BFD">
      <w:r>
        <w:t xml:space="preserve">It is </w:t>
      </w:r>
      <w:proofErr w:type="gramStart"/>
      <w:r>
        <w:t>really cool</w:t>
      </w:r>
      <w:proofErr w:type="gramEnd"/>
      <w:r>
        <w:t xml:space="preserve"> stuff.</w:t>
      </w:r>
    </w:p>
    <w:p w14:paraId="2E08984E" w14:textId="77777777" w:rsidR="00C47BFD" w:rsidRDefault="00C47BFD" w:rsidP="00C47BFD">
      <w:r>
        <w:t>Lots and lots of fun to have in here.</w:t>
      </w:r>
    </w:p>
    <w:p w14:paraId="1AC7B3CB" w14:textId="77777777" w:rsidR="00C47BFD" w:rsidRDefault="00C47BFD" w:rsidP="00C47BFD"/>
    <w:p w14:paraId="7A4922D9" w14:textId="77777777" w:rsidR="00C47BFD" w:rsidRDefault="00C47BFD" w:rsidP="00C47BFD">
      <w:r>
        <w:t>Type the filename again:</w:t>
      </w:r>
    </w:p>
    <w:p w14:paraId="62CAD032" w14:textId="77777777" w:rsidR="00C47BFD" w:rsidRDefault="00C47BFD" w:rsidP="00C47BFD">
      <w:r>
        <w:t>&gt;ex15_sample.txt</w:t>
      </w:r>
    </w:p>
    <w:p w14:paraId="19A207A0" w14:textId="77777777" w:rsidR="00C47BFD" w:rsidRDefault="00C47BFD" w:rsidP="00C47BFD">
      <w:r>
        <w:t xml:space="preserve">This is stuff I typed </w:t>
      </w:r>
      <w:proofErr w:type="gramStart"/>
      <w:r>
        <w:t>in to</w:t>
      </w:r>
      <w:proofErr w:type="gramEnd"/>
      <w:r>
        <w:t xml:space="preserve"> a file.</w:t>
      </w:r>
    </w:p>
    <w:p w14:paraId="780B4975" w14:textId="77777777" w:rsidR="00C47BFD" w:rsidRDefault="00C47BFD" w:rsidP="00C47BFD">
      <w:r>
        <w:t xml:space="preserve">It is </w:t>
      </w:r>
      <w:proofErr w:type="gramStart"/>
      <w:r>
        <w:t>really cool</w:t>
      </w:r>
      <w:proofErr w:type="gramEnd"/>
      <w:r>
        <w:t xml:space="preserve"> stuff.</w:t>
      </w:r>
    </w:p>
    <w:p w14:paraId="74109454" w14:textId="01322063" w:rsidR="00C47BFD" w:rsidRDefault="00C47BFD" w:rsidP="00C47BFD">
      <w:r>
        <w:t>Lots and lots of fun to have in here.</w:t>
      </w:r>
    </w:p>
    <w:p w14:paraId="2A1A39EC" w14:textId="77777777" w:rsidR="00C47BFD" w:rsidRDefault="00C47BFD" w:rsidP="00C47BFD"/>
    <w:p w14:paraId="1D22E5D1" w14:textId="74BE0C9C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1</w:t>
      </w:r>
      <w:r>
        <w:rPr>
          <w:u w:val="single"/>
        </w:rPr>
        <w:t>6</w:t>
      </w:r>
    </w:p>
    <w:p w14:paraId="3C00F561" w14:textId="77777777" w:rsidR="00ED7B60" w:rsidRPr="00ED7B60" w:rsidRDefault="00ED7B60" w:rsidP="00ED7B60">
      <w:r w:rsidRPr="00ED7B60">
        <w:t>PS D:\afs505_u1\assignment3&gt; python ex16.py .\ex16_sample.txt</w:t>
      </w:r>
    </w:p>
    <w:p w14:paraId="0BD24F07" w14:textId="77777777" w:rsidR="00ED7B60" w:rsidRPr="00ED7B60" w:rsidRDefault="00ED7B60" w:rsidP="00ED7B60">
      <w:proofErr w:type="gramStart"/>
      <w:r w:rsidRPr="00ED7B60">
        <w:t>We're</w:t>
      </w:r>
      <w:proofErr w:type="gramEnd"/>
      <w:r w:rsidRPr="00ED7B60">
        <w:t xml:space="preserve"> going to erase .\ex16_sample.txt.</w:t>
      </w:r>
    </w:p>
    <w:p w14:paraId="1E2E6948" w14:textId="77777777" w:rsidR="00ED7B60" w:rsidRPr="00ED7B60" w:rsidRDefault="00ED7B60" w:rsidP="00ED7B60">
      <w:r w:rsidRPr="00ED7B60">
        <w:t xml:space="preserve">If you </w:t>
      </w:r>
      <w:proofErr w:type="gramStart"/>
      <w:r w:rsidRPr="00ED7B60">
        <w:t>don't</w:t>
      </w:r>
      <w:proofErr w:type="gramEnd"/>
      <w:r w:rsidRPr="00ED7B60">
        <w:t xml:space="preserve"> want that, hit CTRL-C (^C).</w:t>
      </w:r>
    </w:p>
    <w:p w14:paraId="7589A94C" w14:textId="77777777" w:rsidR="00ED7B60" w:rsidRPr="00ED7B60" w:rsidRDefault="00ED7B60" w:rsidP="00ED7B60">
      <w:r w:rsidRPr="00ED7B60">
        <w:t>If you do want that, hit RETURN.</w:t>
      </w:r>
    </w:p>
    <w:p w14:paraId="3D30C704" w14:textId="77777777" w:rsidR="00ED7B60" w:rsidRPr="00ED7B60" w:rsidRDefault="00ED7B60" w:rsidP="00ED7B60">
      <w:r w:rsidRPr="00ED7B60">
        <w:t>?</w:t>
      </w:r>
    </w:p>
    <w:p w14:paraId="134FA86B" w14:textId="77777777" w:rsidR="00ED7B60" w:rsidRPr="00ED7B60" w:rsidRDefault="00ED7B60" w:rsidP="00ED7B60">
      <w:r w:rsidRPr="00ED7B60">
        <w:t>Opening the file...</w:t>
      </w:r>
    </w:p>
    <w:p w14:paraId="71FCBAAE" w14:textId="77777777" w:rsidR="00ED7B60" w:rsidRPr="00ED7B60" w:rsidRDefault="00ED7B60" w:rsidP="00ED7B60">
      <w:r w:rsidRPr="00ED7B60">
        <w:t>Truncating the file. Goodbye!</w:t>
      </w:r>
    </w:p>
    <w:p w14:paraId="07928CB1" w14:textId="00E6FFFC" w:rsidR="00ED7B60" w:rsidRPr="00ED7B60" w:rsidRDefault="00ED7B60" w:rsidP="00ED7B60">
      <w:r w:rsidRPr="00ED7B60">
        <w:t>No</w:t>
      </w:r>
      <w:r w:rsidR="00FF1705">
        <w:t>w</w:t>
      </w:r>
      <w:r w:rsidRPr="00ED7B60">
        <w:t xml:space="preserve"> </w:t>
      </w:r>
      <w:proofErr w:type="gramStart"/>
      <w:r w:rsidRPr="00ED7B60">
        <w:t>I'm</w:t>
      </w:r>
      <w:proofErr w:type="gramEnd"/>
      <w:r w:rsidRPr="00ED7B60">
        <w:t xml:space="preserve"> going to ask you for three lines.</w:t>
      </w:r>
    </w:p>
    <w:p w14:paraId="1C2C0FEF" w14:textId="77777777" w:rsidR="00ED7B60" w:rsidRPr="00ED7B60" w:rsidRDefault="00ED7B60" w:rsidP="00ED7B60">
      <w:r w:rsidRPr="00ED7B60">
        <w:t>line 1:Mary had a little lamb.</w:t>
      </w:r>
    </w:p>
    <w:p w14:paraId="616C0F0D" w14:textId="77777777" w:rsidR="00ED7B60" w:rsidRPr="00ED7B60" w:rsidRDefault="00ED7B60" w:rsidP="00ED7B60">
      <w:r w:rsidRPr="00ED7B60">
        <w:t>line 2:</w:t>
      </w:r>
      <w:proofErr w:type="gramStart"/>
      <w:r w:rsidRPr="00ED7B60">
        <w:t>It's</w:t>
      </w:r>
      <w:proofErr w:type="gramEnd"/>
      <w:r w:rsidRPr="00ED7B60">
        <w:t xml:space="preserve"> fleece was white as snow</w:t>
      </w:r>
    </w:p>
    <w:p w14:paraId="098A4DA7" w14:textId="77777777" w:rsidR="00ED7B60" w:rsidRPr="00ED7B60" w:rsidRDefault="00ED7B60" w:rsidP="00ED7B60">
      <w:r w:rsidRPr="00ED7B60">
        <w:t xml:space="preserve">line 3:It was also </w:t>
      </w:r>
      <w:proofErr w:type="gramStart"/>
      <w:r w:rsidRPr="00ED7B60">
        <w:t>tasty</w:t>
      </w:r>
      <w:proofErr w:type="gramEnd"/>
    </w:p>
    <w:p w14:paraId="19D1B0AC" w14:textId="77777777" w:rsidR="00ED7B60" w:rsidRPr="00ED7B60" w:rsidRDefault="00ED7B60" w:rsidP="00ED7B60">
      <w:proofErr w:type="gramStart"/>
      <w:r w:rsidRPr="00ED7B60">
        <w:t>I'm</w:t>
      </w:r>
      <w:proofErr w:type="gramEnd"/>
      <w:r w:rsidRPr="00ED7B60">
        <w:t xml:space="preserve"> going to write these to the file.</w:t>
      </w:r>
    </w:p>
    <w:p w14:paraId="39F6BAC7" w14:textId="56EFA5DB" w:rsidR="00ED7B60" w:rsidRDefault="00ED7B60" w:rsidP="00ED7B60">
      <w:r w:rsidRPr="00ED7B60">
        <w:lastRenderedPageBreak/>
        <w:t>And finally, we close it.</w:t>
      </w:r>
    </w:p>
    <w:p w14:paraId="3CBEC1CC" w14:textId="77777777" w:rsidR="00A6096E" w:rsidRDefault="00A6096E" w:rsidP="00A6096E"/>
    <w:p w14:paraId="09BCCC1A" w14:textId="65CCBDCC" w:rsidR="000A06C5" w:rsidRPr="00A6096E" w:rsidRDefault="00A6096E" w:rsidP="00A6096E">
      <w:pPr>
        <w:rPr>
          <w:b/>
          <w:bCs/>
        </w:rPr>
      </w:pPr>
      <w:r w:rsidRPr="00A6096E">
        <w:rPr>
          <w:b/>
          <w:bCs/>
        </w:rPr>
        <w:t>*</w:t>
      </w:r>
      <w:r w:rsidR="000A06C5" w:rsidRPr="00A6096E">
        <w:rPr>
          <w:b/>
          <w:bCs/>
        </w:rPr>
        <w:t>Study drills question#2:</w:t>
      </w:r>
    </w:p>
    <w:p w14:paraId="524C96E3" w14:textId="02557F0A" w:rsidR="00E82328" w:rsidRDefault="00E82328" w:rsidP="00E82328">
      <w:r>
        <w:t xml:space="preserve">To read and </w:t>
      </w:r>
      <w:proofErr w:type="spellStart"/>
      <w:r>
        <w:t>argv</w:t>
      </w:r>
      <w:proofErr w:type="spellEnd"/>
      <w:r>
        <w:t xml:space="preserve"> the file just created</w:t>
      </w:r>
      <w:r w:rsidR="004626F2">
        <w:t xml:space="preserve">, add the following code to the end of the previously created </w:t>
      </w:r>
      <w:proofErr w:type="spellStart"/>
      <w:r w:rsidR="004626F2">
        <w:t>scipt</w:t>
      </w:r>
      <w:proofErr w:type="spellEnd"/>
      <w:r w:rsidR="004626F2">
        <w:t>:</w:t>
      </w:r>
    </w:p>
    <w:p w14:paraId="23BFBAE9" w14:textId="41ED93D1" w:rsidR="00E82328" w:rsidRDefault="00E82328" w:rsidP="00E82328">
      <w:r>
        <w:t xml:space="preserve">from sys import </w:t>
      </w:r>
      <w:proofErr w:type="spellStart"/>
      <w:r>
        <w:t>argv</w:t>
      </w:r>
      <w:proofErr w:type="spellEnd"/>
    </w:p>
    <w:p w14:paraId="7524F375" w14:textId="77777777" w:rsidR="00E82328" w:rsidRDefault="00E82328" w:rsidP="00E82328">
      <w:r>
        <w:t xml:space="preserve">script, filename = </w:t>
      </w:r>
      <w:proofErr w:type="spellStart"/>
      <w:r>
        <w:t>argv</w:t>
      </w:r>
      <w:proofErr w:type="spellEnd"/>
    </w:p>
    <w:p w14:paraId="0D3214FC" w14:textId="77777777" w:rsidR="00E82328" w:rsidRDefault="00E82328" w:rsidP="00E82328">
      <w:r>
        <w:t>text = open(filename)</w:t>
      </w:r>
    </w:p>
    <w:p w14:paraId="2917D37C" w14:textId="54BCF8F3" w:rsidR="00E82328" w:rsidRDefault="00E82328" w:rsidP="00E82328">
      <w:r>
        <w:t>print(</w:t>
      </w:r>
      <w:proofErr w:type="spellStart"/>
      <w:r>
        <w:t>text.read</w:t>
      </w:r>
      <w:proofErr w:type="spellEnd"/>
      <w:r>
        <w:t>())</w:t>
      </w:r>
    </w:p>
    <w:p w14:paraId="70A75FB6" w14:textId="600FB65C" w:rsidR="00E82328" w:rsidRDefault="00E82328" w:rsidP="00E82328"/>
    <w:p w14:paraId="55D3E154" w14:textId="4C65E4D8" w:rsidR="00E82328" w:rsidRDefault="00E82328" w:rsidP="00E82328">
      <w:r>
        <w:t>Output</w:t>
      </w:r>
      <w:r w:rsidR="004626F2">
        <w:t>:</w:t>
      </w:r>
    </w:p>
    <w:p w14:paraId="2819A596" w14:textId="77777777" w:rsidR="004626F2" w:rsidRDefault="004626F2" w:rsidP="004626F2">
      <w:r>
        <w:t>PS D:\afs505_u1\assignment3&gt; python ex16.py .\ex16_sample.txt</w:t>
      </w:r>
    </w:p>
    <w:p w14:paraId="7AF2349E" w14:textId="77777777" w:rsidR="004626F2" w:rsidRDefault="004626F2" w:rsidP="004626F2">
      <w:proofErr w:type="gramStart"/>
      <w:r>
        <w:t>We're</w:t>
      </w:r>
      <w:proofErr w:type="gramEnd"/>
      <w:r>
        <w:t xml:space="preserve"> going to erase .\ex16_sample.txt.</w:t>
      </w:r>
    </w:p>
    <w:p w14:paraId="38D99C64" w14:textId="77777777" w:rsidR="004626F2" w:rsidRDefault="004626F2" w:rsidP="004626F2">
      <w:r>
        <w:t xml:space="preserve">If you </w:t>
      </w:r>
      <w:proofErr w:type="gramStart"/>
      <w:r>
        <w:t>don't</w:t>
      </w:r>
      <w:proofErr w:type="gramEnd"/>
      <w:r>
        <w:t xml:space="preserve"> want that, hit CTRL-C (^C).</w:t>
      </w:r>
    </w:p>
    <w:p w14:paraId="0F518013" w14:textId="77777777" w:rsidR="004626F2" w:rsidRDefault="004626F2" w:rsidP="004626F2">
      <w:r>
        <w:t>If you do want that, hit RETURN.</w:t>
      </w:r>
    </w:p>
    <w:p w14:paraId="44AB00EA" w14:textId="77777777" w:rsidR="004626F2" w:rsidRDefault="004626F2" w:rsidP="004626F2">
      <w:r>
        <w:t>?</w:t>
      </w:r>
    </w:p>
    <w:p w14:paraId="6F4EEAB2" w14:textId="77777777" w:rsidR="004626F2" w:rsidRDefault="004626F2" w:rsidP="004626F2">
      <w:r>
        <w:t>Opening the file...</w:t>
      </w:r>
    </w:p>
    <w:p w14:paraId="418E98C3" w14:textId="77777777" w:rsidR="004626F2" w:rsidRDefault="004626F2" w:rsidP="004626F2">
      <w:r>
        <w:t>Truncating the file. Goodbye!</w:t>
      </w:r>
    </w:p>
    <w:p w14:paraId="16875279" w14:textId="77777777" w:rsidR="004626F2" w:rsidRDefault="004626F2" w:rsidP="004626F2">
      <w:r>
        <w:t xml:space="preserve">Now </w:t>
      </w:r>
      <w:proofErr w:type="gramStart"/>
      <w:r>
        <w:t>I'm</w:t>
      </w:r>
      <w:proofErr w:type="gramEnd"/>
      <w:r>
        <w:t xml:space="preserve"> going to ask you for three lines.</w:t>
      </w:r>
    </w:p>
    <w:p w14:paraId="6073B96E" w14:textId="24F75450" w:rsidR="004626F2" w:rsidRDefault="004626F2" w:rsidP="004626F2">
      <w:r>
        <w:t xml:space="preserve">line 1:Mary had a little </w:t>
      </w:r>
      <w:proofErr w:type="gramStart"/>
      <w:r>
        <w:t>la</w:t>
      </w:r>
      <w:r>
        <w:t>m</w:t>
      </w:r>
      <w:r>
        <w:t>b</w:t>
      </w:r>
      <w:proofErr w:type="gramEnd"/>
    </w:p>
    <w:p w14:paraId="529DAA1F" w14:textId="6AE3FE7C" w:rsidR="004626F2" w:rsidRDefault="004626F2" w:rsidP="004626F2">
      <w:r>
        <w:t>line 2:</w:t>
      </w:r>
      <w:proofErr w:type="gramStart"/>
      <w:r>
        <w:t>I</w:t>
      </w:r>
      <w:r>
        <w:t>t's</w:t>
      </w:r>
      <w:proofErr w:type="gramEnd"/>
      <w:r>
        <w:t xml:space="preserve"> fleece was white as snow</w:t>
      </w:r>
    </w:p>
    <w:p w14:paraId="05943617" w14:textId="77777777" w:rsidR="004626F2" w:rsidRDefault="004626F2" w:rsidP="004626F2">
      <w:r>
        <w:t xml:space="preserve">line 3:It was also </w:t>
      </w:r>
      <w:proofErr w:type="gramStart"/>
      <w:r>
        <w:t>tasty</w:t>
      </w:r>
      <w:proofErr w:type="gramEnd"/>
    </w:p>
    <w:p w14:paraId="21EBC721" w14:textId="77777777" w:rsidR="004626F2" w:rsidRDefault="004626F2" w:rsidP="004626F2">
      <w:proofErr w:type="gramStart"/>
      <w:r>
        <w:t>I'm</w:t>
      </w:r>
      <w:proofErr w:type="gramEnd"/>
      <w:r>
        <w:t xml:space="preserve"> going to write these to the file.</w:t>
      </w:r>
    </w:p>
    <w:p w14:paraId="6D430E5C" w14:textId="77777777" w:rsidR="004626F2" w:rsidRDefault="004626F2" w:rsidP="004626F2">
      <w:r>
        <w:t>And finally, we close it.</w:t>
      </w:r>
    </w:p>
    <w:p w14:paraId="408AC34D" w14:textId="47A6BD94" w:rsidR="004626F2" w:rsidRDefault="004626F2" w:rsidP="004626F2">
      <w:r>
        <w:t xml:space="preserve">Mary had a little </w:t>
      </w:r>
      <w:proofErr w:type="gramStart"/>
      <w:r>
        <w:t>la</w:t>
      </w:r>
      <w:r>
        <w:t>m</w:t>
      </w:r>
      <w:r>
        <w:t>b</w:t>
      </w:r>
      <w:proofErr w:type="gramEnd"/>
    </w:p>
    <w:p w14:paraId="26733FC2" w14:textId="078C054C" w:rsidR="004626F2" w:rsidRDefault="004626F2" w:rsidP="004626F2">
      <w:proofErr w:type="gramStart"/>
      <w:r>
        <w:t>I</w:t>
      </w:r>
      <w:r>
        <w:t>t's</w:t>
      </w:r>
      <w:proofErr w:type="gramEnd"/>
      <w:r>
        <w:t xml:space="preserve"> fleece was white as snow</w:t>
      </w:r>
    </w:p>
    <w:p w14:paraId="7C08FD8B" w14:textId="01EBB207" w:rsidR="004626F2" w:rsidRDefault="004626F2" w:rsidP="004626F2">
      <w:r>
        <w:t xml:space="preserve">It was also </w:t>
      </w:r>
      <w:proofErr w:type="gramStart"/>
      <w:r>
        <w:t>tasty</w:t>
      </w:r>
      <w:proofErr w:type="gramEnd"/>
    </w:p>
    <w:p w14:paraId="4A197AA7" w14:textId="77777777" w:rsidR="00A6096E" w:rsidRDefault="00A6096E" w:rsidP="004626F2"/>
    <w:p w14:paraId="771E2C42" w14:textId="7A9A3444" w:rsidR="004626F2" w:rsidRPr="00A6096E" w:rsidRDefault="00A6096E" w:rsidP="004626F2">
      <w:pPr>
        <w:rPr>
          <w:b/>
          <w:bCs/>
        </w:rPr>
      </w:pPr>
      <w:r>
        <w:rPr>
          <w:b/>
          <w:bCs/>
        </w:rPr>
        <w:t>*</w:t>
      </w:r>
      <w:r w:rsidR="004626F2" w:rsidRPr="00A6096E">
        <w:rPr>
          <w:b/>
          <w:bCs/>
        </w:rPr>
        <w:t>Study drills question#</w:t>
      </w:r>
      <w:r w:rsidR="004626F2" w:rsidRPr="00A6096E">
        <w:rPr>
          <w:b/>
          <w:bCs/>
        </w:rPr>
        <w:t>3</w:t>
      </w:r>
      <w:r w:rsidR="004626F2" w:rsidRPr="00A6096E">
        <w:rPr>
          <w:b/>
          <w:bCs/>
        </w:rPr>
        <w:t>:</w:t>
      </w:r>
    </w:p>
    <w:p w14:paraId="0C433808" w14:textId="00500BA8" w:rsidR="004626F2" w:rsidRDefault="004626F2" w:rsidP="004626F2">
      <w:proofErr w:type="spellStart"/>
      <w:r w:rsidRPr="004626F2">
        <w:lastRenderedPageBreak/>
        <w:t>target.write</w:t>
      </w:r>
      <w:proofErr w:type="spellEnd"/>
      <w:r w:rsidRPr="004626F2">
        <w:t>(f"{line1} \n{line2} \n{line3}\n")</w:t>
      </w:r>
    </w:p>
    <w:p w14:paraId="19DBD2C6" w14:textId="2131A5E3" w:rsidR="004626F2" w:rsidRDefault="004626F2" w:rsidP="004626F2"/>
    <w:p w14:paraId="4B2CEADA" w14:textId="127B979E" w:rsidR="00C47BFD" w:rsidRDefault="004626F2" w:rsidP="00C47BFD">
      <w:pPr>
        <w:rPr>
          <w:u w:val="single"/>
        </w:rPr>
      </w:pPr>
      <w:r>
        <w:rPr>
          <w:u w:val="single"/>
        </w:rPr>
        <w:t>E</w:t>
      </w:r>
      <w:r w:rsidR="00C47BFD" w:rsidRPr="00C47BFD">
        <w:rPr>
          <w:u w:val="single"/>
        </w:rPr>
        <w:t>xercise #1</w:t>
      </w:r>
      <w:r w:rsidR="00C47BFD">
        <w:rPr>
          <w:u w:val="single"/>
        </w:rPr>
        <w:t>7</w:t>
      </w:r>
    </w:p>
    <w:p w14:paraId="38FF8A96" w14:textId="77777777" w:rsidR="001236BE" w:rsidRPr="00F2387A" w:rsidRDefault="001236BE" w:rsidP="001236BE">
      <w:r w:rsidRPr="00F2387A">
        <w:t>PS D:\afs505_u1\assignment3&gt; echo "This is a test file" &gt; test.txt</w:t>
      </w:r>
    </w:p>
    <w:p w14:paraId="3E747535" w14:textId="77777777" w:rsidR="001236BE" w:rsidRPr="00F2387A" w:rsidRDefault="001236BE" w:rsidP="001236BE">
      <w:r w:rsidRPr="00F2387A">
        <w:t>&gt;&gt;</w:t>
      </w:r>
    </w:p>
    <w:p w14:paraId="14C14E7E" w14:textId="77777777" w:rsidR="001236BE" w:rsidRPr="00F2387A" w:rsidRDefault="001236BE" w:rsidP="001236BE">
      <w:r w:rsidRPr="00F2387A">
        <w:t>PS D:\afs505_u1\assignment3&gt; cat test.txt</w:t>
      </w:r>
    </w:p>
    <w:p w14:paraId="56ED0240" w14:textId="77777777" w:rsidR="001236BE" w:rsidRPr="00F2387A" w:rsidRDefault="001236BE" w:rsidP="001236BE">
      <w:r w:rsidRPr="00F2387A">
        <w:t xml:space="preserve">This is a test </w:t>
      </w:r>
      <w:proofErr w:type="gramStart"/>
      <w:r w:rsidRPr="00F2387A">
        <w:t>file</w:t>
      </w:r>
      <w:proofErr w:type="gramEnd"/>
    </w:p>
    <w:p w14:paraId="5D7C4038" w14:textId="77777777" w:rsidR="001236BE" w:rsidRPr="00F2387A" w:rsidRDefault="001236BE" w:rsidP="001236BE">
      <w:r w:rsidRPr="00F2387A">
        <w:t>PS D:\afs505_u1\assignment3&gt;</w:t>
      </w:r>
    </w:p>
    <w:p w14:paraId="02B87E90" w14:textId="77777777" w:rsidR="001236BE" w:rsidRPr="00F2387A" w:rsidRDefault="001236BE" w:rsidP="001236BE">
      <w:r w:rsidRPr="00F2387A">
        <w:t>PS D:\afs505_u1\assignment3&gt; python ex17.py test.txt new_file.txt</w:t>
      </w:r>
    </w:p>
    <w:p w14:paraId="7ADC0219" w14:textId="77777777" w:rsidR="001236BE" w:rsidRPr="00F2387A" w:rsidRDefault="001236BE" w:rsidP="001236BE">
      <w:r w:rsidRPr="00F2387A">
        <w:t>Copying from test.txt to new_file.txt</w:t>
      </w:r>
    </w:p>
    <w:p w14:paraId="6549643B" w14:textId="77777777" w:rsidR="001236BE" w:rsidRPr="00F2387A" w:rsidRDefault="001236BE" w:rsidP="001236BE">
      <w:r w:rsidRPr="00F2387A">
        <w:t xml:space="preserve">The Input file is 44 bytes </w:t>
      </w:r>
      <w:proofErr w:type="gramStart"/>
      <w:r w:rsidRPr="00F2387A">
        <w:t>long</w:t>
      </w:r>
      <w:proofErr w:type="gramEnd"/>
    </w:p>
    <w:p w14:paraId="4B97129C" w14:textId="77777777" w:rsidR="001236BE" w:rsidRPr="00F2387A" w:rsidRDefault="001236BE" w:rsidP="001236BE">
      <w:r w:rsidRPr="00F2387A">
        <w:t xml:space="preserve">Does the output file </w:t>
      </w:r>
      <w:proofErr w:type="spellStart"/>
      <w:r w:rsidRPr="00F2387A">
        <w:t>exist?</w:t>
      </w:r>
      <w:proofErr w:type="gramStart"/>
      <w:r w:rsidRPr="00F2387A">
        <w:t>False</w:t>
      </w:r>
      <w:proofErr w:type="spellEnd"/>
      <w:proofErr w:type="gramEnd"/>
    </w:p>
    <w:p w14:paraId="7DB1C914" w14:textId="77777777" w:rsidR="001236BE" w:rsidRPr="00F2387A" w:rsidRDefault="001236BE" w:rsidP="001236BE">
      <w:r w:rsidRPr="00F2387A">
        <w:t>Ready, hit RETURN to continue, CTRL_C to abort</w:t>
      </w:r>
    </w:p>
    <w:p w14:paraId="287BFF60" w14:textId="77777777" w:rsidR="001236BE" w:rsidRPr="00F2387A" w:rsidRDefault="001236BE" w:rsidP="001236BE"/>
    <w:p w14:paraId="3A6A4D27" w14:textId="3800CA23" w:rsidR="004626F2" w:rsidRPr="00F2387A" w:rsidRDefault="001236BE" w:rsidP="001236BE">
      <w:r w:rsidRPr="00F2387A">
        <w:t xml:space="preserve">Alright, all </w:t>
      </w:r>
      <w:proofErr w:type="gramStart"/>
      <w:r w:rsidRPr="00F2387A">
        <w:t>done</w:t>
      </w:r>
      <w:proofErr w:type="gramEnd"/>
    </w:p>
    <w:p w14:paraId="706864A1" w14:textId="77777777" w:rsidR="00F2387A" w:rsidRDefault="00F2387A" w:rsidP="00C47BFD">
      <w:pPr>
        <w:rPr>
          <w:u w:val="single"/>
        </w:rPr>
      </w:pPr>
    </w:p>
    <w:p w14:paraId="153A780D" w14:textId="6FE976A3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1</w:t>
      </w:r>
      <w:r>
        <w:rPr>
          <w:u w:val="single"/>
        </w:rPr>
        <w:t>8</w:t>
      </w:r>
    </w:p>
    <w:p w14:paraId="77C9CFCF" w14:textId="77777777" w:rsidR="008627AB" w:rsidRPr="008627AB" w:rsidRDefault="008627AB" w:rsidP="008627AB">
      <w:r w:rsidRPr="008627AB">
        <w:t>PS D:\afs505_u1\assignment3&gt; python ex18.py</w:t>
      </w:r>
    </w:p>
    <w:p w14:paraId="14362AB1" w14:textId="77777777" w:rsidR="008627AB" w:rsidRPr="008627AB" w:rsidRDefault="008627AB" w:rsidP="008627AB">
      <w:r w:rsidRPr="008627AB">
        <w:t>arg1:Zed, arg2: Shaw</w:t>
      </w:r>
    </w:p>
    <w:p w14:paraId="7D1090C1" w14:textId="77777777" w:rsidR="008627AB" w:rsidRPr="008627AB" w:rsidRDefault="008627AB" w:rsidP="008627AB">
      <w:r w:rsidRPr="008627AB">
        <w:t>arg1:Zed, arg2: Shaw</w:t>
      </w:r>
    </w:p>
    <w:p w14:paraId="7F8E2EC0" w14:textId="77777777" w:rsidR="008627AB" w:rsidRPr="008627AB" w:rsidRDefault="008627AB" w:rsidP="008627AB">
      <w:r w:rsidRPr="008627AB">
        <w:t>arg1:First!</w:t>
      </w:r>
    </w:p>
    <w:p w14:paraId="6A7938AF" w14:textId="0CA478A9" w:rsidR="00F2387A" w:rsidRPr="008627AB" w:rsidRDefault="008627AB" w:rsidP="008627AB">
      <w:r w:rsidRPr="008627AB">
        <w:t xml:space="preserve">I got </w:t>
      </w:r>
      <w:proofErr w:type="spellStart"/>
      <w:r w:rsidRPr="008627AB">
        <w:t>nothin</w:t>
      </w:r>
      <w:proofErr w:type="spellEnd"/>
      <w:r w:rsidRPr="008627AB">
        <w:t>'.</w:t>
      </w:r>
    </w:p>
    <w:p w14:paraId="26D33A18" w14:textId="77777777" w:rsidR="00F2387A" w:rsidRPr="00C47BFD" w:rsidRDefault="00F2387A" w:rsidP="00C47BFD">
      <w:pPr>
        <w:rPr>
          <w:u w:val="single"/>
        </w:rPr>
      </w:pPr>
    </w:p>
    <w:p w14:paraId="7F1C4FCE" w14:textId="25921D41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1</w:t>
      </w:r>
      <w:r>
        <w:rPr>
          <w:u w:val="single"/>
        </w:rPr>
        <w:t>9</w:t>
      </w:r>
    </w:p>
    <w:p w14:paraId="71790912" w14:textId="4B5DFC29" w:rsidR="007E58A3" w:rsidRDefault="007E58A3" w:rsidP="00C47BFD">
      <w:pPr>
        <w:rPr>
          <w:u w:val="single"/>
        </w:rPr>
      </w:pPr>
    </w:p>
    <w:p w14:paraId="6BD7E781" w14:textId="77777777" w:rsidR="00770EA0" w:rsidRDefault="00770EA0" w:rsidP="00770EA0">
      <w:r>
        <w:t>PS D:\afs505_u1\assignment3&gt; python ex19.py</w:t>
      </w:r>
    </w:p>
    <w:p w14:paraId="54D934E6" w14:textId="77777777" w:rsidR="00770EA0" w:rsidRDefault="00770EA0" w:rsidP="00770EA0">
      <w:r>
        <w:t>We can just give the function numbers directly:</w:t>
      </w:r>
    </w:p>
    <w:p w14:paraId="2BCF5145" w14:textId="77777777" w:rsidR="00770EA0" w:rsidRDefault="00770EA0" w:rsidP="00770EA0">
      <w:r>
        <w:t>You have 20 cheeses!</w:t>
      </w:r>
    </w:p>
    <w:p w14:paraId="4B6D8541" w14:textId="77777777" w:rsidR="00770EA0" w:rsidRDefault="00770EA0" w:rsidP="00770EA0">
      <w:r>
        <w:lastRenderedPageBreak/>
        <w:t>You have 30 boxes of crackers!</w:t>
      </w:r>
    </w:p>
    <w:p w14:paraId="439DE980" w14:textId="77777777" w:rsidR="00770EA0" w:rsidRDefault="00770EA0" w:rsidP="00770EA0">
      <w:proofErr w:type="gramStart"/>
      <w:r>
        <w:t>Man</w:t>
      </w:r>
      <w:proofErr w:type="gramEnd"/>
      <w:r>
        <w:t xml:space="preserve"> that's enough for a party!</w:t>
      </w:r>
    </w:p>
    <w:p w14:paraId="1C13BA01" w14:textId="77777777" w:rsidR="00770EA0" w:rsidRDefault="00770EA0" w:rsidP="00770EA0">
      <w:r>
        <w:t>Get a blanket.</w:t>
      </w:r>
    </w:p>
    <w:p w14:paraId="3BD37E6C" w14:textId="77777777" w:rsidR="00770EA0" w:rsidRDefault="00770EA0" w:rsidP="00770EA0"/>
    <w:p w14:paraId="3BA5C8B5" w14:textId="77777777" w:rsidR="00770EA0" w:rsidRDefault="00770EA0" w:rsidP="00770EA0">
      <w:proofErr w:type="gramStart"/>
      <w:r>
        <w:t>OR,</w:t>
      </w:r>
      <w:proofErr w:type="gramEnd"/>
      <w:r>
        <w:t xml:space="preserve"> we can use variables from our script:</w:t>
      </w:r>
    </w:p>
    <w:p w14:paraId="62118891" w14:textId="77777777" w:rsidR="00770EA0" w:rsidRDefault="00770EA0" w:rsidP="00770EA0">
      <w:r>
        <w:t>You have 10 cheeses!</w:t>
      </w:r>
    </w:p>
    <w:p w14:paraId="55B10116" w14:textId="77777777" w:rsidR="00770EA0" w:rsidRDefault="00770EA0" w:rsidP="00770EA0">
      <w:r>
        <w:t>You have 50 boxes of crackers!</w:t>
      </w:r>
    </w:p>
    <w:p w14:paraId="02837DBD" w14:textId="77777777" w:rsidR="00770EA0" w:rsidRDefault="00770EA0" w:rsidP="00770EA0">
      <w:proofErr w:type="gramStart"/>
      <w:r>
        <w:t>Man</w:t>
      </w:r>
      <w:proofErr w:type="gramEnd"/>
      <w:r>
        <w:t xml:space="preserve"> that's enough for a party!</w:t>
      </w:r>
    </w:p>
    <w:p w14:paraId="097B7FD9" w14:textId="77777777" w:rsidR="00770EA0" w:rsidRDefault="00770EA0" w:rsidP="00770EA0">
      <w:r>
        <w:t>Get a blanket.</w:t>
      </w:r>
    </w:p>
    <w:p w14:paraId="61E4668C" w14:textId="77777777" w:rsidR="00770EA0" w:rsidRDefault="00770EA0" w:rsidP="00770EA0"/>
    <w:p w14:paraId="123EFAF8" w14:textId="77777777" w:rsidR="00770EA0" w:rsidRDefault="00770EA0" w:rsidP="00770EA0">
      <w:r>
        <w:t>We can even do math inside too:</w:t>
      </w:r>
    </w:p>
    <w:p w14:paraId="152EB8CA" w14:textId="77777777" w:rsidR="00770EA0" w:rsidRDefault="00770EA0" w:rsidP="00770EA0">
      <w:r>
        <w:t>You have 30 cheeses!</w:t>
      </w:r>
    </w:p>
    <w:p w14:paraId="3C73D5CE" w14:textId="77777777" w:rsidR="00770EA0" w:rsidRDefault="00770EA0" w:rsidP="00770EA0">
      <w:r>
        <w:t>You have 11 boxes of crackers!</w:t>
      </w:r>
    </w:p>
    <w:p w14:paraId="42DE110F" w14:textId="77777777" w:rsidR="00770EA0" w:rsidRDefault="00770EA0" w:rsidP="00770EA0">
      <w:proofErr w:type="gramStart"/>
      <w:r>
        <w:t>Man</w:t>
      </w:r>
      <w:proofErr w:type="gramEnd"/>
      <w:r>
        <w:t xml:space="preserve"> that's enough for a party!</w:t>
      </w:r>
    </w:p>
    <w:p w14:paraId="5C414264" w14:textId="77777777" w:rsidR="00770EA0" w:rsidRDefault="00770EA0" w:rsidP="00770EA0">
      <w:r>
        <w:t>Get a blanket.</w:t>
      </w:r>
    </w:p>
    <w:p w14:paraId="4E9CDD47" w14:textId="77777777" w:rsidR="00770EA0" w:rsidRDefault="00770EA0" w:rsidP="00770EA0"/>
    <w:p w14:paraId="72E1DCA8" w14:textId="1E7EC4BB" w:rsidR="00770EA0" w:rsidRDefault="00770EA0" w:rsidP="00770EA0">
      <w:r>
        <w:t>and we can combine the two, variables and math:</w:t>
      </w:r>
    </w:p>
    <w:p w14:paraId="5DDB2080" w14:textId="77777777" w:rsidR="00770EA0" w:rsidRDefault="00770EA0" w:rsidP="00770EA0">
      <w:r>
        <w:t>You have 110 cheeses!</w:t>
      </w:r>
    </w:p>
    <w:p w14:paraId="3A7AB7ED" w14:textId="77777777" w:rsidR="00770EA0" w:rsidRDefault="00770EA0" w:rsidP="00770EA0">
      <w:r>
        <w:t>You have 1050 boxes of crackers!</w:t>
      </w:r>
    </w:p>
    <w:p w14:paraId="10EEC861" w14:textId="77777777" w:rsidR="00770EA0" w:rsidRDefault="00770EA0" w:rsidP="00770EA0">
      <w:proofErr w:type="gramStart"/>
      <w:r>
        <w:t>Man</w:t>
      </w:r>
      <w:proofErr w:type="gramEnd"/>
      <w:r>
        <w:t xml:space="preserve"> that's enough for a party!</w:t>
      </w:r>
    </w:p>
    <w:p w14:paraId="7941BB79" w14:textId="77777777" w:rsidR="00770EA0" w:rsidRDefault="00770EA0" w:rsidP="00770EA0">
      <w:r>
        <w:t>Get a blanket.</w:t>
      </w:r>
    </w:p>
    <w:p w14:paraId="54A34905" w14:textId="77777777" w:rsidR="00770EA0" w:rsidRDefault="00770EA0" w:rsidP="00770EA0"/>
    <w:p w14:paraId="7C2E7DCE" w14:textId="08D409E5" w:rsidR="00C47BFD" w:rsidRPr="00A6096E" w:rsidRDefault="00C47BFD" w:rsidP="00770EA0">
      <w:pPr>
        <w:rPr>
          <w:u w:val="single"/>
        </w:rPr>
      </w:pPr>
      <w:r w:rsidRPr="00A6096E">
        <w:rPr>
          <w:u w:val="single"/>
        </w:rPr>
        <w:t>Exercise #</w:t>
      </w:r>
      <w:r w:rsidRPr="00A6096E">
        <w:rPr>
          <w:u w:val="single"/>
        </w:rPr>
        <w:t>20</w:t>
      </w:r>
    </w:p>
    <w:p w14:paraId="1B011D4B" w14:textId="77777777" w:rsidR="00A6096E" w:rsidRPr="00A6096E" w:rsidRDefault="00A6096E" w:rsidP="00A6096E">
      <w:r w:rsidRPr="00A6096E">
        <w:t>PS D:\afs505_u1\assignment3&gt; python ex20.py test.txt</w:t>
      </w:r>
    </w:p>
    <w:p w14:paraId="14CD8A82" w14:textId="77777777" w:rsidR="00A6096E" w:rsidRPr="00A6096E" w:rsidRDefault="00A6096E" w:rsidP="00A6096E">
      <w:r w:rsidRPr="00A6096E">
        <w:t xml:space="preserve">First </w:t>
      </w:r>
      <w:proofErr w:type="gramStart"/>
      <w:r w:rsidRPr="00A6096E">
        <w:t>let's</w:t>
      </w:r>
      <w:proofErr w:type="gramEnd"/>
      <w:r w:rsidRPr="00A6096E">
        <w:t xml:space="preserve"> print the whole file:</w:t>
      </w:r>
    </w:p>
    <w:p w14:paraId="2C4762E9" w14:textId="77777777" w:rsidR="00A6096E" w:rsidRPr="00A6096E" w:rsidRDefault="00A6096E" w:rsidP="00A6096E"/>
    <w:p w14:paraId="49AA5BA3" w14:textId="77777777" w:rsidR="00A6096E" w:rsidRPr="00A6096E" w:rsidRDefault="00A6096E" w:rsidP="00A6096E">
      <w:r w:rsidRPr="00A6096E">
        <w:t xml:space="preserve">This is line </w:t>
      </w:r>
      <w:proofErr w:type="gramStart"/>
      <w:r w:rsidRPr="00A6096E">
        <w:t>1</w:t>
      </w:r>
      <w:proofErr w:type="gramEnd"/>
    </w:p>
    <w:p w14:paraId="278A51A3" w14:textId="77777777" w:rsidR="00A6096E" w:rsidRPr="00A6096E" w:rsidRDefault="00A6096E" w:rsidP="00A6096E">
      <w:r w:rsidRPr="00A6096E">
        <w:t xml:space="preserve">This is line </w:t>
      </w:r>
      <w:proofErr w:type="gramStart"/>
      <w:r w:rsidRPr="00A6096E">
        <w:t>2</w:t>
      </w:r>
      <w:proofErr w:type="gramEnd"/>
    </w:p>
    <w:p w14:paraId="006A9064" w14:textId="77777777" w:rsidR="00A6096E" w:rsidRPr="00A6096E" w:rsidRDefault="00A6096E" w:rsidP="00A6096E">
      <w:r w:rsidRPr="00A6096E">
        <w:lastRenderedPageBreak/>
        <w:t xml:space="preserve">This is line </w:t>
      </w:r>
      <w:proofErr w:type="gramStart"/>
      <w:r w:rsidRPr="00A6096E">
        <w:t>3</w:t>
      </w:r>
      <w:proofErr w:type="gramEnd"/>
    </w:p>
    <w:p w14:paraId="13320C52" w14:textId="77777777" w:rsidR="00A6096E" w:rsidRPr="00A6096E" w:rsidRDefault="00A6096E" w:rsidP="00A6096E"/>
    <w:p w14:paraId="020F5DEA" w14:textId="77777777" w:rsidR="00A6096E" w:rsidRPr="00A6096E" w:rsidRDefault="00A6096E" w:rsidP="00A6096E">
      <w:r w:rsidRPr="00A6096E">
        <w:t xml:space="preserve">Now </w:t>
      </w:r>
      <w:proofErr w:type="gramStart"/>
      <w:r w:rsidRPr="00A6096E">
        <w:t>let's</w:t>
      </w:r>
      <w:proofErr w:type="gramEnd"/>
      <w:r w:rsidRPr="00A6096E">
        <w:t xml:space="preserve"> rewind, kind of like tape.</w:t>
      </w:r>
    </w:p>
    <w:p w14:paraId="22929ADC" w14:textId="77777777" w:rsidR="00A6096E" w:rsidRPr="00A6096E" w:rsidRDefault="00A6096E" w:rsidP="00A6096E">
      <w:proofErr w:type="gramStart"/>
      <w:r w:rsidRPr="00A6096E">
        <w:t>Let's</w:t>
      </w:r>
      <w:proofErr w:type="gramEnd"/>
      <w:r w:rsidRPr="00A6096E">
        <w:t xml:space="preserve"> print three lines:</w:t>
      </w:r>
    </w:p>
    <w:p w14:paraId="6D4BB8A2" w14:textId="77777777" w:rsidR="00A6096E" w:rsidRPr="00A6096E" w:rsidRDefault="00A6096E" w:rsidP="00A6096E">
      <w:r w:rsidRPr="00A6096E">
        <w:t xml:space="preserve">1 This is line </w:t>
      </w:r>
      <w:proofErr w:type="gramStart"/>
      <w:r w:rsidRPr="00A6096E">
        <w:t>1</w:t>
      </w:r>
      <w:proofErr w:type="gramEnd"/>
    </w:p>
    <w:p w14:paraId="0CF71BB9" w14:textId="77777777" w:rsidR="00A6096E" w:rsidRPr="00A6096E" w:rsidRDefault="00A6096E" w:rsidP="00A6096E"/>
    <w:p w14:paraId="7EEF439F" w14:textId="77777777" w:rsidR="00A6096E" w:rsidRPr="00A6096E" w:rsidRDefault="00A6096E" w:rsidP="00A6096E">
      <w:r w:rsidRPr="00A6096E">
        <w:t xml:space="preserve">2 This is line </w:t>
      </w:r>
      <w:proofErr w:type="gramStart"/>
      <w:r w:rsidRPr="00A6096E">
        <w:t>2</w:t>
      </w:r>
      <w:proofErr w:type="gramEnd"/>
    </w:p>
    <w:p w14:paraId="3C022C8A" w14:textId="77777777" w:rsidR="00A6096E" w:rsidRPr="00A6096E" w:rsidRDefault="00A6096E" w:rsidP="00A6096E"/>
    <w:p w14:paraId="498C4CF7" w14:textId="3A7374B0" w:rsidR="00A6096E" w:rsidRPr="00A6096E" w:rsidRDefault="00A6096E" w:rsidP="00A6096E">
      <w:r w:rsidRPr="00A6096E">
        <w:t xml:space="preserve">3 This is line </w:t>
      </w:r>
      <w:proofErr w:type="gramStart"/>
      <w:r w:rsidRPr="00A6096E">
        <w:t>3</w:t>
      </w:r>
      <w:proofErr w:type="gramEnd"/>
    </w:p>
    <w:p w14:paraId="2A034B0F" w14:textId="7841F75E" w:rsidR="0019735B" w:rsidRDefault="0019735B" w:rsidP="00770EA0">
      <w:pPr>
        <w:rPr>
          <w:u w:val="single"/>
        </w:rPr>
      </w:pPr>
    </w:p>
    <w:p w14:paraId="1E9D3E4D" w14:textId="5B634BC6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</w:t>
      </w:r>
      <w:r w:rsidRPr="00C47BFD">
        <w:rPr>
          <w:u w:val="single"/>
        </w:rPr>
        <w:t>1</w:t>
      </w:r>
    </w:p>
    <w:p w14:paraId="0B5ED628" w14:textId="504A6D3C" w:rsidR="0019735B" w:rsidRDefault="0019735B" w:rsidP="00C47BFD">
      <w:pPr>
        <w:rPr>
          <w:u w:val="single"/>
        </w:rPr>
      </w:pPr>
    </w:p>
    <w:p w14:paraId="36652339" w14:textId="77777777" w:rsidR="0019735B" w:rsidRDefault="0019735B" w:rsidP="0019735B">
      <w:r>
        <w:t>PS D:\afs505_u1\assignment3&gt; python ex21.py</w:t>
      </w:r>
    </w:p>
    <w:p w14:paraId="61051669" w14:textId="77777777" w:rsidR="0019735B" w:rsidRDefault="0019735B" w:rsidP="0019735B">
      <w:proofErr w:type="gramStart"/>
      <w:r>
        <w:t>Let's</w:t>
      </w:r>
      <w:proofErr w:type="gramEnd"/>
      <w:r>
        <w:t xml:space="preserve"> do some math with just functions!</w:t>
      </w:r>
    </w:p>
    <w:p w14:paraId="1B39B46E" w14:textId="77777777" w:rsidR="0019735B" w:rsidRDefault="0019735B" w:rsidP="0019735B">
      <w:r>
        <w:t>Adding 30 +5</w:t>
      </w:r>
    </w:p>
    <w:p w14:paraId="0FCBA439" w14:textId="77777777" w:rsidR="0019735B" w:rsidRDefault="0019735B" w:rsidP="0019735B">
      <w:r>
        <w:t>Subtracting 78 - 4</w:t>
      </w:r>
    </w:p>
    <w:p w14:paraId="1267E465" w14:textId="77777777" w:rsidR="0019735B" w:rsidRDefault="0019735B" w:rsidP="0019735B">
      <w:r>
        <w:t>Multiplying 90 * 2</w:t>
      </w:r>
    </w:p>
    <w:p w14:paraId="36B1A752" w14:textId="77777777" w:rsidR="0019735B" w:rsidRDefault="0019735B" w:rsidP="0019735B">
      <w:r>
        <w:t>Dividing 100 / 2</w:t>
      </w:r>
    </w:p>
    <w:p w14:paraId="586CCA35" w14:textId="77777777" w:rsidR="0019735B" w:rsidRDefault="0019735B" w:rsidP="0019735B">
      <w:r>
        <w:t>Age: 35, Height: 74, Weight:180, IQ:50.0</w:t>
      </w:r>
    </w:p>
    <w:p w14:paraId="60962FCA" w14:textId="77777777" w:rsidR="0019735B" w:rsidRDefault="0019735B" w:rsidP="0019735B">
      <w:r>
        <w:t xml:space="preserve">Here is a </w:t>
      </w:r>
      <w:proofErr w:type="gramStart"/>
      <w:r>
        <w:t>puzzle</w:t>
      </w:r>
      <w:proofErr w:type="gramEnd"/>
    </w:p>
    <w:p w14:paraId="7CB43EBB" w14:textId="77777777" w:rsidR="0019735B" w:rsidRDefault="0019735B" w:rsidP="0019735B">
      <w:r>
        <w:t>Dividing 50.0 / 2</w:t>
      </w:r>
    </w:p>
    <w:p w14:paraId="29D790C8" w14:textId="77777777" w:rsidR="0019735B" w:rsidRDefault="0019735B" w:rsidP="0019735B">
      <w:r>
        <w:t>Multiplying 180 * 25.0</w:t>
      </w:r>
    </w:p>
    <w:p w14:paraId="4DDA2471" w14:textId="77777777" w:rsidR="0019735B" w:rsidRDefault="0019735B" w:rsidP="0019735B">
      <w:r>
        <w:t>Subtracting 74 - 4500.0</w:t>
      </w:r>
    </w:p>
    <w:p w14:paraId="44B4F072" w14:textId="77777777" w:rsidR="0019735B" w:rsidRDefault="0019735B" w:rsidP="0019735B">
      <w:r>
        <w:t>Adding 35 +-4426.0</w:t>
      </w:r>
    </w:p>
    <w:p w14:paraId="7D12D630" w14:textId="3870CD1F" w:rsidR="0019735B" w:rsidRDefault="0019735B" w:rsidP="0019735B">
      <w:r>
        <w:t>That becomes:  -4391.0 Can you do it by hand?</w:t>
      </w:r>
    </w:p>
    <w:p w14:paraId="5A79F40E" w14:textId="1394961B" w:rsidR="005D7ECC" w:rsidRDefault="005D7ECC" w:rsidP="0019735B"/>
    <w:p w14:paraId="116BCA32" w14:textId="0F946CEE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2</w:t>
      </w:r>
    </w:p>
    <w:p w14:paraId="4C23A7F3" w14:textId="3FAD209E" w:rsidR="005D7ECC" w:rsidRDefault="005D7ECC" w:rsidP="00C47BFD">
      <w:r>
        <w:t>*</w:t>
      </w:r>
      <w:r w:rsidRPr="005D7ECC">
        <w:t>no code or output</w:t>
      </w:r>
    </w:p>
    <w:p w14:paraId="6FC92942" w14:textId="77777777" w:rsidR="005D7ECC" w:rsidRPr="005D7ECC" w:rsidRDefault="005D7ECC" w:rsidP="00C47BFD"/>
    <w:p w14:paraId="6F3898CF" w14:textId="1340BD58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3</w:t>
      </w:r>
    </w:p>
    <w:p w14:paraId="5544D7A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PS D:\afs505_u1\assignment3&gt; python ex23.py utf-8 strict</w:t>
      </w:r>
    </w:p>
    <w:p w14:paraId="4D112630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frikaans</w:t>
      </w:r>
      <w:proofErr w:type="spellEnd"/>
      <w:r w:rsidRPr="005D7ECC">
        <w:rPr>
          <w:u w:val="single"/>
        </w:rPr>
        <w:t>' &lt;===&gt; Afrikaans</w:t>
      </w:r>
    </w:p>
    <w:p w14:paraId="25F2CC1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a1\xc5\xa0 \xc3\xa1\xcb\x86\xe2\x80\xba\xc3\xa1\xcb\x86\xc2\xad\xc3\xa1\xc5\xa0\xe2\x80\xba' &lt;===&gt; </w:t>
      </w:r>
      <w:proofErr w:type="spellStart"/>
      <w:r w:rsidRPr="005D7ECC">
        <w:rPr>
          <w:u w:val="single"/>
        </w:rPr>
        <w:t>áŠ</w:t>
      </w:r>
      <w:proofErr w:type="spellEnd"/>
      <w:r w:rsidRPr="005D7ECC">
        <w:rPr>
          <w:u w:val="single"/>
        </w:rPr>
        <w:t xml:space="preserve"> áˆ›</w:t>
      </w:r>
      <w:proofErr w:type="spellStart"/>
      <w:r w:rsidRPr="005D7ECC">
        <w:rPr>
          <w:u w:val="single"/>
        </w:rPr>
        <w:t>áˆ­áŠ</w:t>
      </w:r>
      <w:proofErr w:type="spellEnd"/>
      <w:r w:rsidRPr="005D7ECC">
        <w:rPr>
          <w:u w:val="single"/>
        </w:rPr>
        <w:t>›</w:t>
      </w:r>
    </w:p>
    <w:p w14:paraId="6E8C613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90\xc3\x92\xc2\xa7\xc3\x91\xc2\x81\xc3\x91\xcb\x86\xc3\x93\xe2\x84\xa2\xc3\x90\xc2\xb0' &lt;===&gt; ÐÒ§ÑÑˆÓ™Ð°</w:t>
      </w:r>
    </w:p>
    <w:p w14:paraId="1A7AC3D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8\xc2\xa7\xc3\x99\xe2\x80\x9e\xc3\x98\xc2\xb9\xc3\x98\xc2\xb1\xc3\x98\xc2\xa8\xc3\x99\xc5\xa0\xc3\x98\xc2\xa9' &lt;===&gt; Ø§Ù„Ø¹Ø±Ø¨ÙŠØ©</w:t>
      </w:r>
    </w:p>
    <w:p w14:paraId="72B8CE5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ragon</w:t>
      </w:r>
      <w:proofErr w:type="spellEnd"/>
      <w:r w:rsidRPr="005D7ECC">
        <w:rPr>
          <w:u w:val="single"/>
        </w:rPr>
        <w:t xml:space="preserve">\xc3\x83\xc2\xa9s' &lt;===&gt; </w:t>
      </w:r>
      <w:proofErr w:type="spellStart"/>
      <w:r w:rsidRPr="005D7ECC">
        <w:rPr>
          <w:u w:val="single"/>
        </w:rPr>
        <w:t>AragonÃ©s</w:t>
      </w:r>
      <w:proofErr w:type="spellEnd"/>
    </w:p>
    <w:p w14:paraId="36D2119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rpetan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Arpetan</w:t>
      </w:r>
      <w:proofErr w:type="spellEnd"/>
    </w:p>
    <w:p w14:paraId="33F9AA1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z</w:t>
      </w:r>
      <w:proofErr w:type="spellEnd"/>
      <w:r w:rsidRPr="005D7ECC">
        <w:rPr>
          <w:u w:val="single"/>
        </w:rPr>
        <w:t xml:space="preserve">\xc3\x89\xe2\x84\xa2rbaycanca' &lt;===&gt; </w:t>
      </w:r>
      <w:proofErr w:type="spellStart"/>
      <w:r w:rsidRPr="005D7ECC">
        <w:rPr>
          <w:u w:val="single"/>
        </w:rPr>
        <w:t>AzÉ™rbaycanca</w:t>
      </w:r>
      <w:proofErr w:type="spellEnd"/>
    </w:p>
    <w:p w14:paraId="0BFF253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amanankan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amanankan</w:t>
      </w:r>
      <w:proofErr w:type="spellEnd"/>
    </w:p>
    <w:p w14:paraId="5642DE22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6\xc2\xac\xc3\xa0\xc2\xa6\xc2\xbe\xc3\xa0\xc2\xa6\xe2\x80\x9a\xc3\xa0\xc2\xa6\xc2\xb2\xc3\xa0\xc2\xa6\xc2\xbe' &lt;===&gt; à¦¬à¦¾à¦‚à¦²à¦¾</w:t>
      </w:r>
    </w:p>
    <w:p w14:paraId="5E509890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</w:t>
      </w:r>
      <w:proofErr w:type="spellEnd"/>
      <w:r w:rsidRPr="005D7ECC">
        <w:rPr>
          <w:u w:val="single"/>
        </w:rPr>
        <w:t>\xc3\x83\xc2\xa2n-l\xc3\x83\xc2\xa2m-g\xc3\x83\xc2\</w:t>
      </w:r>
      <w:proofErr w:type="spellStart"/>
      <w:r w:rsidRPr="005D7ECC">
        <w:rPr>
          <w:u w:val="single"/>
        </w:rPr>
        <w:t>xba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Ã¢n-lÃ¢m-gÃ</w:t>
      </w:r>
      <w:proofErr w:type="spellEnd"/>
      <w:r w:rsidRPr="005D7ECC">
        <w:rPr>
          <w:u w:val="single"/>
        </w:rPr>
        <w:t>º</w:t>
      </w:r>
    </w:p>
    <w:p w14:paraId="54F9C0D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e2\x80\x98\xc3\x90\xc2\xb5\xc3\x90\xc2\xbb\xc3\x90\xc2\xb0\xc3\x91\xe2\x82\xac\xc3\x91\xc6\x92\xc3\x91\xc2\x81\xc3\x90\xc2\xba\xc3\x90\xc2\xb0\xc3\x91\xc2\x8f' &lt;===&gt; </w:t>
      </w:r>
      <w:proofErr w:type="spellStart"/>
      <w:r w:rsidRPr="005D7ECC">
        <w:rPr>
          <w:u w:val="single"/>
        </w:rPr>
        <w:t>Ð‘ÐµÐ»Ð°Ñ€ÑƒÑÐºÐ°Ñ</w:t>
      </w:r>
      <w:proofErr w:type="spellEnd"/>
      <w:r w:rsidRPr="005D7ECC">
        <w:rPr>
          <w:u w:val="single"/>
        </w:rPr>
        <w:t></w:t>
      </w:r>
    </w:p>
    <w:p w14:paraId="0C6749C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e2\x80\x98\xc3\x91\xc5\xa0\xc3\x90\xc2\xbb\xc3\x90\xc2\xb3\xc3\x90\xc2\xb0\xc3\x91\xe2\x82\xac\xc3\x91\xc2\x81\xc3\x90\xc2\xba\xc3\x90\xc2\xb8' &lt;===&gt; Ð‘ÑŠÐ»Ð³Ð°Ñ€ÑÐºÐ¸</w:t>
      </w:r>
    </w:p>
    <w:p w14:paraId="71870D91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oarisch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oarisch</w:t>
      </w:r>
      <w:proofErr w:type="spellEnd"/>
    </w:p>
    <w:p w14:paraId="65207A8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osan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osanski</w:t>
      </w:r>
      <w:proofErr w:type="spellEnd"/>
    </w:p>
    <w:p w14:paraId="2A0A24E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e2\x80\x98\xc3\x91\xc6\x92\xc3\x91\xe2\x82\xac\xc3\x91\xc2\x8f\xc3\x90\xc2\xb0\xc3\x90\xc2\xb4' &lt;===&gt; </w:t>
      </w:r>
      <w:proofErr w:type="spellStart"/>
      <w:r w:rsidRPr="005D7ECC">
        <w:rPr>
          <w:u w:val="single"/>
        </w:rPr>
        <w:t>Ð‘ÑƒÑ€ÑÐ°Ð</w:t>
      </w:r>
      <w:proofErr w:type="spellEnd"/>
      <w:r w:rsidRPr="005D7ECC">
        <w:rPr>
          <w:u w:val="single"/>
        </w:rPr>
        <w:t>´</w:t>
      </w:r>
    </w:p>
    <w:p w14:paraId="623675C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Catal</w:t>
      </w:r>
      <w:proofErr w:type="spellEnd"/>
      <w:r w:rsidRPr="005D7ECC">
        <w:rPr>
          <w:u w:val="single"/>
        </w:rPr>
        <w:t xml:space="preserve">\xc3\x83' &lt;===&gt; </w:t>
      </w:r>
      <w:proofErr w:type="spellStart"/>
      <w:r w:rsidRPr="005D7ECC">
        <w:rPr>
          <w:u w:val="single"/>
        </w:rPr>
        <w:t>CatalÃ</w:t>
      </w:r>
      <w:proofErr w:type="spellEnd"/>
    </w:p>
    <w:p w14:paraId="5E52290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7\xc3\x93\xe2\x80\x98\xc3\x90\xc2\xb2\xc3\x90\xc2\xb0\xc3\x91\xcb\x86\xc3\x90\xc2\xbb\xc3\x90\xc2\xb0' &lt;===&gt; Ð§Ó‘Ð²Ð°ÑˆÐ»Ð°</w:t>
      </w:r>
    </w:p>
    <w:p w14:paraId="10FD503C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84\xc5\x92e\xc3\x85\xc2\xa1tina' &lt;===&gt; </w:t>
      </w:r>
      <w:proofErr w:type="spellStart"/>
      <w:r w:rsidRPr="005D7ECC">
        <w:rPr>
          <w:u w:val="single"/>
        </w:rPr>
        <w:t>ÄŒeÅ¡tina</w:t>
      </w:r>
      <w:proofErr w:type="spellEnd"/>
    </w:p>
    <w:p w14:paraId="60FBBAF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lastRenderedPageBreak/>
        <w:t>b'Cymraeg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Cymraeg</w:t>
      </w:r>
      <w:proofErr w:type="spellEnd"/>
    </w:p>
    <w:p w14:paraId="3440F6F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Dansk</w:t>
      </w:r>
      <w:proofErr w:type="spellEnd"/>
      <w:r w:rsidRPr="005D7ECC">
        <w:rPr>
          <w:u w:val="single"/>
        </w:rPr>
        <w:t>' &lt;===&gt; Dansk</w:t>
      </w:r>
    </w:p>
    <w:p w14:paraId="3B4F3C0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Deutsch</w:t>
      </w:r>
      <w:proofErr w:type="spellEnd"/>
      <w:r w:rsidRPr="005D7ECC">
        <w:rPr>
          <w:u w:val="single"/>
        </w:rPr>
        <w:t>' &lt;===&gt; Deutsch</w:t>
      </w:r>
    </w:p>
    <w:p w14:paraId="69BE60E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est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Eesti</w:t>
      </w:r>
      <w:proofErr w:type="spellEnd"/>
    </w:p>
    <w:p w14:paraId="479997D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8e\xe2\x80\xa2\xc3\x8e\xc2\xbb\xc3\x8e\xc2\xbb\xc3\x8e\xc2\xb7\xc3\x8e\xc2\xbd\xc3\x8e\xc2\xb9\xc3\x8e\xc2\xba\xc3\x8e\xc2\xac' &lt;===&gt; Î•Î»Î»Î·Î½Î¹ÎºÎ¬</w:t>
      </w:r>
    </w:p>
    <w:p w14:paraId="6A6356A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spa</w:t>
      </w:r>
      <w:proofErr w:type="spellEnd"/>
      <w:r w:rsidRPr="005D7ECC">
        <w:rPr>
          <w:u w:val="single"/>
        </w:rPr>
        <w:t xml:space="preserve">\xc3\x83\xc2\xb1ol' &lt;===&gt; </w:t>
      </w:r>
      <w:proofErr w:type="spellStart"/>
      <w:r w:rsidRPr="005D7ECC">
        <w:rPr>
          <w:u w:val="single"/>
        </w:rPr>
        <w:t>EspaÃ±ol</w:t>
      </w:r>
      <w:proofErr w:type="spellEnd"/>
    </w:p>
    <w:p w14:paraId="0000BB1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speranto</w:t>
      </w:r>
      <w:proofErr w:type="spellEnd"/>
      <w:r w:rsidRPr="005D7ECC">
        <w:rPr>
          <w:u w:val="single"/>
        </w:rPr>
        <w:t>' &lt;===&gt; Esperanto</w:t>
      </w:r>
    </w:p>
    <w:p w14:paraId="3716E49C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81\xc3\x98\xc2\xa7\xc3\x98\xc2\xb1\xc3\x98\xc2\xb3\xc3\x9b\xc5\x92' &lt;===&gt; ÙØ§Ø±Ø³ÛŒ</w:t>
      </w:r>
    </w:p>
    <w:p w14:paraId="044CFA6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Fran</w:t>
      </w:r>
      <w:proofErr w:type="spellEnd"/>
      <w:r w:rsidRPr="005D7ECC">
        <w:rPr>
          <w:u w:val="single"/>
        </w:rPr>
        <w:t xml:space="preserve">\xc3\x83\xc2\xa7ais' &lt;===&gt; </w:t>
      </w:r>
      <w:proofErr w:type="spellStart"/>
      <w:r w:rsidRPr="005D7ECC">
        <w:rPr>
          <w:u w:val="single"/>
        </w:rPr>
        <w:t>FranÃ§ais</w:t>
      </w:r>
      <w:proofErr w:type="spellEnd"/>
    </w:p>
    <w:p w14:paraId="183039B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Frysk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Frysk</w:t>
      </w:r>
      <w:proofErr w:type="spellEnd"/>
    </w:p>
    <w:p w14:paraId="0D22B63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aelg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Gaelg</w:t>
      </w:r>
      <w:proofErr w:type="spellEnd"/>
    </w:p>
    <w:p w14:paraId="07B601B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</w:t>
      </w:r>
      <w:proofErr w:type="spellEnd"/>
      <w:r w:rsidRPr="005D7ECC">
        <w:rPr>
          <w:u w:val="single"/>
        </w:rPr>
        <w:t xml:space="preserve">\xc3\x83 </w:t>
      </w:r>
      <w:proofErr w:type="spellStart"/>
      <w:r w:rsidRPr="005D7ECC">
        <w:rPr>
          <w:u w:val="single"/>
        </w:rPr>
        <w:t>idhlig</w:t>
      </w:r>
      <w:proofErr w:type="spellEnd"/>
      <w:r w:rsidRPr="005D7ECC">
        <w:rPr>
          <w:u w:val="single"/>
        </w:rPr>
        <w:t xml:space="preserve">' &lt;===&gt; GÃ </w:t>
      </w:r>
      <w:proofErr w:type="spellStart"/>
      <w:r w:rsidRPr="005D7ECC">
        <w:rPr>
          <w:u w:val="single"/>
        </w:rPr>
        <w:t>idhlig</w:t>
      </w:r>
      <w:proofErr w:type="spellEnd"/>
    </w:p>
    <w:p w14:paraId="6C6C0B10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alego</w:t>
      </w:r>
      <w:proofErr w:type="spellEnd"/>
      <w:r w:rsidRPr="005D7ECC">
        <w:rPr>
          <w:u w:val="single"/>
        </w:rPr>
        <w:t>' &lt;===&gt; Galego</w:t>
      </w:r>
    </w:p>
    <w:p w14:paraId="07F1594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ad\xe2\x80\xa2\xc5\x93\xc3\xaa\xc2\xb5\xc2\xad\xc3\xac\xe2\x80\x93\xc2\xb4' &lt;===&gt; </w:t>
      </w:r>
      <w:proofErr w:type="spellStart"/>
      <w:r w:rsidRPr="005D7ECC">
        <w:rPr>
          <w:u w:val="single"/>
        </w:rPr>
        <w:t>í•œêµ­ì</w:t>
      </w:r>
      <w:proofErr w:type="spellEnd"/>
      <w:r w:rsidRPr="005D7ECC">
        <w:rPr>
          <w:u w:val="single"/>
        </w:rPr>
        <w:t>–´</w:t>
      </w:r>
    </w:p>
    <w:p w14:paraId="50F9D094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5\xe2\x82\xac\xc3\x95\xc2\xa1\xc3\x95\xc2\xb5\xc3\x95\xc2\xa5\xc3\x96\xe2\x82\xac\xc3\x95\xc2\xa5\xc3\x95\xc2\xb6' &lt;===&gt; Õ€Õ¡ÕµÕ¥Ö€Õ¥Õ¶</w:t>
      </w:r>
    </w:p>
    <w:p w14:paraId="1AC39FED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b9\xc3\xa0\xc2\xa4\xc2\xbf\xc3\xa0\xc2\xa4\xc2\xa8\xc3\xa0\xc2\xa5\xc2\x8d\xc3\xa0\xc2\xa4\xc2\xa6\xc3\xa0\xc2\xa5\xe2\x82\xac' &lt;===&gt; à¤¹à¤¿à¤¨à¥à¤¦à¥€</w:t>
      </w:r>
    </w:p>
    <w:p w14:paraId="5DDAF8A0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Hrvat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Hrvatski</w:t>
      </w:r>
      <w:proofErr w:type="spellEnd"/>
    </w:p>
    <w:p w14:paraId="3480EE70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do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Ido</w:t>
      </w:r>
      <w:proofErr w:type="spellEnd"/>
    </w:p>
    <w:p w14:paraId="5148102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nterlingua</w:t>
      </w:r>
      <w:proofErr w:type="spellEnd"/>
      <w:r w:rsidRPr="005D7ECC">
        <w:rPr>
          <w:u w:val="single"/>
        </w:rPr>
        <w:t>' &lt;===&gt; Interlingua</w:t>
      </w:r>
    </w:p>
    <w:p w14:paraId="549FD33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taliano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Italiano</w:t>
      </w:r>
      <w:proofErr w:type="spellEnd"/>
    </w:p>
    <w:p w14:paraId="1276261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7\xc2\xa2\xc3\x97\xe2\x80\x98\xc3\x97\xc2\xa8\xc3\x97\xe2\x84\xa2\xc3\x97\xc2\xaa' &lt;===&gt; ×¢×‘×¨×™×ª</w:t>
      </w:r>
    </w:p>
    <w:p w14:paraId="59A1178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b2\xe2\x80\xa2\xc3\xa0\xc2\xb2\xc2\xa8\xc3\xa0\xc2\xb3\xc2\x8d\xc3\xa0\xc2\xb2\xc2\xa8\xc3\xa0\xc2\xb2\xc2\xa1' &lt;===&gt; à²•à²¨à³à²¨à²¡</w:t>
      </w:r>
    </w:p>
    <w:p w14:paraId="14106C9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Kapampangan</w:t>
      </w:r>
      <w:proofErr w:type="spellEnd"/>
      <w:r w:rsidRPr="005D7ECC">
        <w:rPr>
          <w:u w:val="single"/>
        </w:rPr>
        <w:t>' &lt;===&gt; Kapampangan</w:t>
      </w:r>
    </w:p>
    <w:p w14:paraId="5522887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lastRenderedPageBreak/>
        <w:t xml:space="preserve">b'\xc3\xa1\xc6\x92\xc2\xa5\xc3\xa1\xc6\x92\xc2\x90\xc3\xa1\xc6\x92 \xc3\xa1\xc6\x92\xe2\x80\x94\xc3\xa1\xc6\x92\xc2\xa3\xc3\xa1\xc6\x92\xc5\xa1\xc3\xa1\xc6\x92\xcb\x9c' &lt;===&gt; </w:t>
      </w:r>
      <w:proofErr w:type="spellStart"/>
      <w:r w:rsidRPr="005D7ECC">
        <w:rPr>
          <w:u w:val="single"/>
        </w:rPr>
        <w:t>áƒ¥áƒ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</w:t>
      </w:r>
      <w:proofErr w:type="spellEnd"/>
      <w:r w:rsidRPr="005D7ECC">
        <w:rPr>
          <w:u w:val="single"/>
        </w:rPr>
        <w:t>—</w:t>
      </w:r>
      <w:proofErr w:type="spellStart"/>
      <w:r w:rsidRPr="005D7ECC">
        <w:rPr>
          <w:u w:val="single"/>
        </w:rPr>
        <w:t>áƒ£áƒšáƒ</w:t>
      </w:r>
      <w:proofErr w:type="spellEnd"/>
      <w:r w:rsidRPr="005D7ECC">
        <w:rPr>
          <w:u w:val="single"/>
        </w:rPr>
        <w:t>˜</w:t>
      </w:r>
    </w:p>
    <w:p w14:paraId="28DA0C22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2\xc5\xa1\xc3\x90\xc2\xb0\xc3\x90\xc2\xb7\xc3\x90\xc2\xb0\xc3\x92\xe2\x80\xba\xc3\x91\xcb\x86\xc3\x90\xc2\xb0' &lt;===&gt; </w:t>
      </w:r>
      <w:proofErr w:type="spellStart"/>
      <w:r w:rsidRPr="005D7ECC">
        <w:rPr>
          <w:u w:val="single"/>
        </w:rPr>
        <w:t>ÒšÐ°Ð·Ð°Ò›ÑˆÐ</w:t>
      </w:r>
      <w:proofErr w:type="spellEnd"/>
      <w:r w:rsidRPr="005D7ECC">
        <w:rPr>
          <w:u w:val="single"/>
        </w:rPr>
        <w:t>°</w:t>
      </w:r>
    </w:p>
    <w:p w14:paraId="5010321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Krey</w:t>
      </w:r>
      <w:proofErr w:type="spellEnd"/>
      <w:r w:rsidRPr="005D7ECC">
        <w:rPr>
          <w:u w:val="single"/>
        </w:rPr>
        <w:t xml:space="preserve">\xc3\x83\xc2\xb2l </w:t>
      </w:r>
      <w:proofErr w:type="spellStart"/>
      <w:r w:rsidRPr="005D7ECC">
        <w:rPr>
          <w:u w:val="single"/>
        </w:rPr>
        <w:t>ayisyen</w:t>
      </w:r>
      <w:proofErr w:type="spellEnd"/>
      <w:r w:rsidRPr="005D7ECC">
        <w:rPr>
          <w:u w:val="single"/>
        </w:rPr>
        <w:t xml:space="preserve">' &lt;===&gt; KreyÃ²l </w:t>
      </w:r>
      <w:proofErr w:type="spellStart"/>
      <w:r w:rsidRPr="005D7ECC">
        <w:rPr>
          <w:u w:val="single"/>
        </w:rPr>
        <w:t>ayisyen</w:t>
      </w:r>
      <w:proofErr w:type="spellEnd"/>
    </w:p>
    <w:p w14:paraId="185E8FF9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ga</w:t>
      </w:r>
      <w:proofErr w:type="spellEnd"/>
      <w:r w:rsidRPr="005D7ECC">
        <w:rPr>
          <w:u w:val="single"/>
        </w:rPr>
        <w:t>\xc3\x84\xc2\</w:t>
      </w:r>
      <w:proofErr w:type="spellStart"/>
      <w:r w:rsidRPr="005D7ECC">
        <w:rPr>
          <w:u w:val="single"/>
        </w:rPr>
        <w:t>xbcu</w:t>
      </w:r>
      <w:proofErr w:type="spellEnd"/>
      <w:r w:rsidRPr="005D7ECC">
        <w:rPr>
          <w:u w:val="single"/>
        </w:rPr>
        <w:t>' &lt;===&gt; LatgaÄ¼u</w:t>
      </w:r>
    </w:p>
    <w:p w14:paraId="7EC6015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ina</w:t>
      </w:r>
      <w:proofErr w:type="spellEnd"/>
      <w:r w:rsidRPr="005D7ECC">
        <w:rPr>
          <w:u w:val="single"/>
        </w:rPr>
        <w:t>' &lt;===&gt; Latina</w:t>
      </w:r>
    </w:p>
    <w:p w14:paraId="0D2E8E8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vie</w:t>
      </w:r>
      <w:proofErr w:type="spellEnd"/>
      <w:r w:rsidRPr="005D7ECC">
        <w:rPr>
          <w:u w:val="single"/>
        </w:rPr>
        <w:t xml:space="preserve">\xc3\x85\xc2\xa1u' &lt;===&gt; </w:t>
      </w:r>
      <w:proofErr w:type="spellStart"/>
      <w:r w:rsidRPr="005D7ECC">
        <w:rPr>
          <w:u w:val="single"/>
        </w:rPr>
        <w:t>LatvieÅ¡u</w:t>
      </w:r>
      <w:proofErr w:type="spellEnd"/>
    </w:p>
    <w:p w14:paraId="4E1E606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abtzebuergesch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LÃ«tzebuergesch</w:t>
      </w:r>
      <w:proofErr w:type="spellEnd"/>
    </w:p>
    <w:p w14:paraId="7E65325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ietuvi</w:t>
      </w:r>
      <w:proofErr w:type="spellEnd"/>
      <w:r w:rsidRPr="005D7ECC">
        <w:rPr>
          <w:u w:val="single"/>
        </w:rPr>
        <w:t>\xc3\x85\xc2\xb3' &lt;===&gt; LietuviÅ³</w:t>
      </w:r>
    </w:p>
    <w:p w14:paraId="0B486B01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Magyar</w:t>
      </w:r>
      <w:proofErr w:type="spellEnd"/>
      <w:r w:rsidRPr="005D7ECC">
        <w:rPr>
          <w:u w:val="single"/>
        </w:rPr>
        <w:t>' &lt;===&gt; Magyar</w:t>
      </w:r>
    </w:p>
    <w:p w14:paraId="743DB88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5\x93\xc3\x90\xc2\xb0\xc3\x90\xc2\xba\xc3\x90\xc2\xb5\xc3\x90\xc2\xb4\xc3\x90\xc2\xbe\xc3\x90\xc2\xbd\xc3\x91\xc2\x81\xc3\x90\xc2\xba\xc3\x90\xc2\xb8' &lt;===&gt; ÐœÐ°ÐºÐµÐ´Ð¾Ð½ÑÐºÐ¸</w:t>
      </w:r>
    </w:p>
    <w:p w14:paraId="7EDD624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Malt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Malti</w:t>
      </w:r>
      <w:proofErr w:type="spellEnd"/>
    </w:p>
    <w:p w14:paraId="0E10C14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ae\xc3\xa0\xc2\xa4\xc2\xb0\xc3\xa0\xc2\xa4\xc2\xbe\xc3\xa0\xc2\xa4 \xc3\xa0\xc2\xa5\xe2\x82\</w:t>
      </w:r>
      <w:proofErr w:type="spellStart"/>
      <w:r w:rsidRPr="005D7ECC">
        <w:rPr>
          <w:u w:val="single"/>
        </w:rPr>
        <w:t>xac</w:t>
      </w:r>
      <w:proofErr w:type="spellEnd"/>
      <w:r w:rsidRPr="005D7ECC">
        <w:rPr>
          <w:u w:val="single"/>
        </w:rPr>
        <w:t>' &lt;===&gt; à¤®à¤°à¤¾à¤ à¥€</w:t>
      </w:r>
    </w:p>
    <w:p w14:paraId="33D34EC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1\xc6\x92\xe2\x80\xba\xc3\xa1\xc6\x92\xc2\x90\xc3\xa1\xc6\x92 \xc3\xa1\xc6\x92\xe2\x80\x99\xc3\xa1\xc6\x92\xc2\x90\xc3\xa1\xc6\x92\xc5\xa1\xc3\xa1\xc6\x92\xc2\xa3\xc3\xa1\xc6\x92 \xc3\xa1\xc6\x92\</w:t>
      </w:r>
      <w:proofErr w:type="spellStart"/>
      <w:r w:rsidRPr="005D7ECC">
        <w:rPr>
          <w:u w:val="single"/>
        </w:rPr>
        <w:t>xcb</w:t>
      </w:r>
      <w:proofErr w:type="spellEnd"/>
      <w:r w:rsidRPr="005D7ECC">
        <w:rPr>
          <w:u w:val="single"/>
        </w:rPr>
        <w:t xml:space="preserve">\x9c' &lt;===&gt; </w:t>
      </w:r>
      <w:proofErr w:type="spellStart"/>
      <w:r w:rsidRPr="005D7ECC">
        <w:rPr>
          <w:u w:val="single"/>
        </w:rPr>
        <w:t>áƒ›áƒ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’áƒáƒšáƒ£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</w:t>
      </w:r>
      <w:proofErr w:type="spellEnd"/>
      <w:r w:rsidRPr="005D7ECC">
        <w:rPr>
          <w:u w:val="single"/>
        </w:rPr>
        <w:t>˜</w:t>
      </w:r>
    </w:p>
    <w:p w14:paraId="4C830D6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e2\x80\xa6\xc3\x98\xc2\xa7\xc3\x98\xc2\xb2\xc3\x99\xc2\x90\xc3\x98\xc2\xb1\xc3\x99\xcb\x86\xc3\x99\xe2\x80\xa0\xc3\x9b\xc5\x92' &lt;===&gt; Ù…Ø§Ø²ÙØ±ÙˆÙ†ÛŒ</w:t>
      </w:r>
    </w:p>
    <w:p w14:paraId="5AA5F6B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ahasa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Melayu</w:t>
      </w:r>
      <w:proofErr w:type="spellEnd"/>
      <w:r w:rsidRPr="005D7ECC">
        <w:rPr>
          <w:u w:val="single"/>
        </w:rPr>
        <w:t xml:space="preserve">' &lt;===&gt; Bahasa </w:t>
      </w:r>
      <w:proofErr w:type="spellStart"/>
      <w:r w:rsidRPr="005D7ECC">
        <w:rPr>
          <w:u w:val="single"/>
        </w:rPr>
        <w:t>Melayu</w:t>
      </w:r>
      <w:proofErr w:type="spellEnd"/>
    </w:p>
    <w:p w14:paraId="2BF6C39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5\x93\xc3\x90\xc2\xbe\xc3\x90\xc2\xbd\xc3\x90\xc2\xb3\xc3\x90\xc2\xbe\xc3\x90\xc2\xbb' &lt;===&gt; ÐœÐ¾Ð½Ð³Ð¾Ð»</w:t>
      </w:r>
    </w:p>
    <w:p w14:paraId="34B9598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Nederlands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Nederlands</w:t>
      </w:r>
      <w:proofErr w:type="spellEnd"/>
    </w:p>
    <w:p w14:paraId="45AC97A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a8\xc3\xa0\xc2\xa5\xe2\x80\xa1\xc3\xa0\xc2\xa4\xc2\xaa\xc3\xa0\xc2\xa4\xc2\xbe\xc3\xa0\xc2\xa4\xc2\xb2 \xc3\xa0\xc2\xa4\xc2\xad\xc3\xa0\xc2\xa4\xc2\xbe\xc3\xa0\xc2\xa4\xc2\xb7\xc3\xa0\xc2\xa4\xc2\xbe' &lt;===&gt; à¤¨à¥‡à¤ªà¤¾à¤² à¤­à¤¾à¤·à¤¾</w:t>
      </w:r>
    </w:p>
    <w:p w14:paraId="094325C2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6\xe2\x80\x94\xc2\xa5\xc3\xa6\xc5\x93\xc2\xac\xc3\xa8\xc2\xaa\xc5\xbe' &lt;===&gt; æ—¥</w:t>
      </w:r>
      <w:proofErr w:type="spellStart"/>
      <w:r w:rsidRPr="005D7ECC">
        <w:rPr>
          <w:u w:val="single"/>
        </w:rPr>
        <w:t>æœ¬èªž</w:t>
      </w:r>
      <w:proofErr w:type="spellEnd"/>
    </w:p>
    <w:p w14:paraId="700C448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lastRenderedPageBreak/>
        <w:t>b'Norsk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bokm</w:t>
      </w:r>
      <w:proofErr w:type="spellEnd"/>
      <w:r w:rsidRPr="005D7ECC">
        <w:rPr>
          <w:u w:val="single"/>
        </w:rPr>
        <w:t xml:space="preserve">\xc3\x83\xc2\xa5l' &lt;===&gt; </w:t>
      </w:r>
      <w:proofErr w:type="spellStart"/>
      <w:r w:rsidRPr="005D7ECC">
        <w:rPr>
          <w:u w:val="single"/>
        </w:rPr>
        <w:t>Norsk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bokmÃ¥l</w:t>
      </w:r>
      <w:proofErr w:type="spellEnd"/>
    </w:p>
    <w:p w14:paraId="21AD48E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Nouormand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Nouormand</w:t>
      </w:r>
      <w:proofErr w:type="spellEnd"/>
    </w:p>
    <w:p w14:paraId="0FD2B4B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Occitan</w:t>
      </w:r>
      <w:proofErr w:type="spellEnd"/>
      <w:r w:rsidRPr="005D7ECC">
        <w:rPr>
          <w:u w:val="single"/>
        </w:rPr>
        <w:t>' &lt;===&gt; Occitan</w:t>
      </w:r>
    </w:p>
    <w:p w14:paraId="216C82F0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O\xc3\x8a\xc2\xbbzbekcha/\xc3\x91\xc5\xbe\xc3\x90\xc2\xb7\xc3\x90\xc2\xb1\xc3\x90\xc2\xb5\xc3\x90\xc2\xba\xc3\x91\xe2\x80\xa1\xc3\x90\xc2\xb0' &lt;===&gt; </w:t>
      </w:r>
      <w:proofErr w:type="spellStart"/>
      <w:r w:rsidRPr="005D7ECC">
        <w:rPr>
          <w:u w:val="single"/>
        </w:rPr>
        <w:t>OÊ»zbekcha</w:t>
      </w:r>
      <w:proofErr w:type="spellEnd"/>
      <w:r w:rsidRPr="005D7ECC">
        <w:rPr>
          <w:u w:val="single"/>
        </w:rPr>
        <w:t>/</w:t>
      </w:r>
      <w:proofErr w:type="spellStart"/>
      <w:r w:rsidRPr="005D7ECC">
        <w:rPr>
          <w:u w:val="single"/>
        </w:rPr>
        <w:t>ÑžÐ·Ð±ÐµÐºÑ‡Ð</w:t>
      </w:r>
      <w:proofErr w:type="spellEnd"/>
      <w:r w:rsidRPr="005D7ECC">
        <w:rPr>
          <w:u w:val="single"/>
        </w:rPr>
        <w:t>°</w:t>
      </w:r>
    </w:p>
    <w:p w14:paraId="5AE80794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8\xc2\xaa\xc3\xa0\xc2\xa9\xc2\xb0\xc3\xa0\xc2\xa8\xc5\x93\xc3\xa0\xc2\xa8\xc2\xbe\xc3\xa0\xc2\xa8\xc2\xac\xc3\xa0\xc2\xa9\xe2\x82\xac' &lt;===&gt; à¨ªà©°à¨œà¨¾à¨¬à©€</w:t>
      </w:r>
    </w:p>
    <w:p w14:paraId="1277A32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be\xc3\x99\xe2\x80\xa0\xc3\x98\xc2\xac\xc3\x98\xc2\xa7\xc3\x98\xc2\xa8\xc3\x9b\xc5\x92' &lt;===&gt; Ù¾Ù†Ø¬Ø§Ø¨ÛŒ</w:t>
      </w:r>
    </w:p>
    <w:p w14:paraId="12BB596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be\xc3\x9a\xc5\xa1\xc3\x98\xc2\xaa\xc3\x99\xcb\x86' &lt;===&gt; Ù¾ÚšØªÙˆ</w:t>
      </w:r>
    </w:p>
    <w:p w14:paraId="38618169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lattd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tsch</w:t>
      </w:r>
      <w:proofErr w:type="spellEnd"/>
      <w:r w:rsidRPr="005D7ECC">
        <w:rPr>
          <w:u w:val="single"/>
        </w:rPr>
        <w:t>' &lt;===&gt; PlattdÃ¼Ã¼tsch</w:t>
      </w:r>
    </w:p>
    <w:p w14:paraId="0FAE6D71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ol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Polski</w:t>
      </w:r>
      <w:proofErr w:type="spellEnd"/>
    </w:p>
    <w:p w14:paraId="31A948C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ortugu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aas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PortuguÃªs</w:t>
      </w:r>
      <w:proofErr w:type="spellEnd"/>
    </w:p>
    <w:p w14:paraId="465A44D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Rom</w:t>
      </w:r>
      <w:proofErr w:type="spellEnd"/>
      <w:r w:rsidRPr="005D7ECC">
        <w:rPr>
          <w:u w:val="single"/>
        </w:rPr>
        <w:t xml:space="preserve">\xc3\x83\xc2\xa2n\xc3\x84\xc6\x92' &lt;===&gt; </w:t>
      </w:r>
      <w:proofErr w:type="spellStart"/>
      <w:r w:rsidRPr="005D7ECC">
        <w:rPr>
          <w:u w:val="single"/>
        </w:rPr>
        <w:t>RomÃ¢nÄƒ</w:t>
      </w:r>
      <w:proofErr w:type="spellEnd"/>
    </w:p>
    <w:p w14:paraId="100F2B8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Romani</w:t>
      </w:r>
      <w:proofErr w:type="spellEnd"/>
      <w:r w:rsidRPr="005D7ECC">
        <w:rPr>
          <w:u w:val="single"/>
        </w:rPr>
        <w:t>' &lt;===&gt; Romani</w:t>
      </w:r>
    </w:p>
    <w:p w14:paraId="3105512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 \xc3\x91\xc6\x92\xc3\x91\xc2\x81\xc3\x91\xc2\x81\xc3\x90\xc2\xba\xc3\x90\xc2\xb8\xc3\x90\xc2\xb9' &lt;===&gt; Ð ÑƒÑÑÐºÐ¸Ð¹</w:t>
      </w:r>
    </w:p>
    <w:p w14:paraId="3406213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eeltersk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Seeltersk</w:t>
      </w:r>
      <w:proofErr w:type="spellEnd"/>
    </w:p>
    <w:p w14:paraId="6A35776C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hqip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Shqip</w:t>
      </w:r>
      <w:proofErr w:type="spellEnd"/>
    </w:p>
    <w:p w14:paraId="203363C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imple</w:t>
      </w:r>
      <w:proofErr w:type="spellEnd"/>
      <w:r w:rsidRPr="005D7ECC">
        <w:rPr>
          <w:u w:val="single"/>
        </w:rPr>
        <w:t xml:space="preserve"> English' &lt;===&gt; Simple English</w:t>
      </w:r>
    </w:p>
    <w:p w14:paraId="6E8747DE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loven</w:t>
      </w:r>
      <w:proofErr w:type="spellEnd"/>
      <w:r w:rsidRPr="005D7ECC">
        <w:rPr>
          <w:u w:val="single"/>
        </w:rPr>
        <w:t xml:space="preserve">\xc3\x84\xc2\x8dina' &lt;===&gt; </w:t>
      </w:r>
      <w:proofErr w:type="spellStart"/>
      <w:r w:rsidRPr="005D7ECC">
        <w:rPr>
          <w:u w:val="single"/>
        </w:rPr>
        <w:t>SlovenÄina</w:t>
      </w:r>
      <w:proofErr w:type="spellEnd"/>
    </w:p>
    <w:p w14:paraId="56DCFE8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a\xc2\xa9\xc3\x99\xcb\x86\xc3\x98\xc2\xb1\xc3\x98\xc2\xaf\xc3\x9b\xc5\x92\xc3\x9b\xc5\x92 \xc3\x99\xe2\x80\xa0\xc3\x98\xc2\xa7\xc3\x99\xcb\x86\xc3\x9b\xe2\x80\xa2\xc3\x99\xe2\x80\xa0\xc3\x98\xc2\xaf\xc3\x9b\xc5\x92' &lt;===&gt; Ú©ÙˆØ±Ø¯ÛŒÛŒ Ù†Ø§ÙˆÛ•Ù†Ø¯ÛŒ</w:t>
      </w:r>
    </w:p>
    <w:p w14:paraId="771DEDBD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c2\xa1\xc3\x91\xe2\x82\xac\xc3\x90\xc2\xbf\xc3\x91\xc2\x81\xc3\x90\xc2\xba\xc3\x90\xc2\xb8 / </w:t>
      </w:r>
      <w:proofErr w:type="spellStart"/>
      <w:r w:rsidRPr="005D7ECC">
        <w:rPr>
          <w:u w:val="single"/>
        </w:rPr>
        <w:t>srpski</w:t>
      </w:r>
      <w:proofErr w:type="spellEnd"/>
      <w:r w:rsidRPr="005D7ECC">
        <w:rPr>
          <w:u w:val="single"/>
        </w:rPr>
        <w:t xml:space="preserve">' &lt;===&gt; Ð¡Ñ€Ð¿ÑÐºÐ¸ / </w:t>
      </w:r>
      <w:proofErr w:type="spellStart"/>
      <w:r w:rsidRPr="005D7ECC">
        <w:rPr>
          <w:u w:val="single"/>
        </w:rPr>
        <w:t>srpski</w:t>
      </w:r>
      <w:proofErr w:type="spellEnd"/>
    </w:p>
    <w:p w14:paraId="5236644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uomi</w:t>
      </w:r>
      <w:proofErr w:type="spellEnd"/>
      <w:r w:rsidRPr="005D7ECC">
        <w:rPr>
          <w:u w:val="single"/>
        </w:rPr>
        <w:t>' &lt;===&gt; Suomi</w:t>
      </w:r>
    </w:p>
    <w:p w14:paraId="0BB27C2C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venska</w:t>
      </w:r>
      <w:proofErr w:type="spellEnd"/>
      <w:r w:rsidRPr="005D7ECC">
        <w:rPr>
          <w:u w:val="single"/>
        </w:rPr>
        <w:t>' &lt;===&gt; Svenska</w:t>
      </w:r>
    </w:p>
    <w:p w14:paraId="59525F2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agalog</w:t>
      </w:r>
      <w:proofErr w:type="spellEnd"/>
      <w:r w:rsidRPr="005D7ECC">
        <w:rPr>
          <w:u w:val="single"/>
        </w:rPr>
        <w:t>' &lt;===&gt; Tagalog</w:t>
      </w:r>
    </w:p>
    <w:p w14:paraId="481A2E38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lastRenderedPageBreak/>
        <w:t>b'\xc3\xa0\xc2\xae\xc2\xa4\xc3\xa0\xc2\xae\xc2\xae\xc3\xa0\xc2\xae\xc2\xbf\xc3\xa0\xc2\xae\xc2\xb4\xc3\xa0\xc2\xaf\xc2\x8d' &lt;===&gt; à®¤à®®à®¿</w:t>
      </w:r>
      <w:proofErr w:type="spellStart"/>
      <w:r w:rsidRPr="005D7ECC">
        <w:rPr>
          <w:u w:val="single"/>
        </w:rPr>
        <w:t>à®´à</w:t>
      </w:r>
      <w:proofErr w:type="spellEnd"/>
      <w:r w:rsidRPr="005D7ECC">
        <w:rPr>
          <w:u w:val="single"/>
        </w:rPr>
        <w:t>¯</w:t>
      </w:r>
    </w:p>
    <w:p w14:paraId="2F6BF14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b8 \xc3\xa0\xc2\xb8\xc2\xb2\xc3\xa0\xc2\xb8\xc2\xa9\xc3\xa0\xc2\xb8\xc2\xb2\xc3\xa0\xc2\xb9\xe2\x80\x9e\xc3\xa0\xc2\xb8\xe2\x80\x94\xc3\xa0\xc2\xb8\xc2\xa2' &lt;===&gt; à¸ à¸²à¸©à¸²à¹„à¸—à¸¢</w:t>
      </w:r>
    </w:p>
    <w:p w14:paraId="5B1365C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aqbaylit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Taqbaylit</w:t>
      </w:r>
      <w:proofErr w:type="spellEnd"/>
    </w:p>
    <w:p w14:paraId="1234D70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2\xc3\x90\xc2\xb0\xc3\x91\xe2\x80\x9a\xc3\x90\xc2\xb0\xc3\x91\xe2\x82\xac\xc3\x91\xe2\x80\xa1\xc3\x90\xc2\xb0/tatar\xc3\x83\xc2\xa7a' &lt;===&gt; Ð¢Ð°Ñ‚Ð°Ñ€Ñ‡Ð°/</w:t>
      </w:r>
      <w:proofErr w:type="spellStart"/>
      <w:r w:rsidRPr="005D7ECC">
        <w:rPr>
          <w:u w:val="single"/>
        </w:rPr>
        <w:t>tatarÃ§a</w:t>
      </w:r>
      <w:proofErr w:type="spellEnd"/>
    </w:p>
    <w:p w14:paraId="102A809D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b0\xc2\xa4\xc3\xa0\xc2\xb1\xe2\x80\xa0\xc3\xa0\xc2\xb0\xc2\xb2\xc3\xa0\xc2\xb1\xc2\x81\xc3\xa0\xc2\xb0\xe2\x80\x94\xc3\xa0\xc2\xb1\xc2\x81' &lt;===&gt; à°¤à±†à°²à±à°—à±</w:t>
      </w:r>
    </w:p>
    <w:p w14:paraId="4994C2A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2\xc3\x90\xc2\xbe\xc3\x92\xc2\xb7\xc3\x90\xc2\xb8\xc3\x90\xc2\xba\xc3\x93\xc2\xa3' &lt;===&gt; Ð¢Ð¾Ò·Ð¸ÐºÓ£</w:t>
      </w:r>
    </w:p>
    <w:p w14:paraId="6AFD572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rk</w:t>
      </w:r>
      <w:proofErr w:type="spellEnd"/>
      <w:r w:rsidRPr="005D7ECC">
        <w:rPr>
          <w:u w:val="single"/>
        </w:rPr>
        <w:t>\xc3\x83\xc2\xa7e' &lt;===&gt; TÃ¼rkÃ§e</w:t>
      </w:r>
    </w:p>
    <w:p w14:paraId="1405CAD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3\xc3\x90\xc2\xba\xc3\x91\xe2\x82\xac\xc3\x90\xc2\xb0\xc3\x91\xe2\x80\x94\xc3\x90\xc2\xbd\xc3\x91\xc2\x81\xc3\x91\xc5\x92\xc3\x90\xc2\xba\xc3\x90\xc2\xb0' &lt;===&gt; Ð£ÐºÑ€Ð°Ñ—Ð½ÑÑŒÐºÐ°</w:t>
      </w:r>
    </w:p>
    <w:p w14:paraId="3D425E6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8\xc2\xa7\xc3\x98\xc2\xb1\xc3\x98\xc2\xaf\xc3\x99\xcb\x86' &lt;===&gt; Ø§Ø±Ø¯Ùˆ</w:t>
      </w:r>
    </w:p>
    <w:p w14:paraId="362CBB9C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i</w:t>
      </w:r>
      <w:proofErr w:type="spellEnd"/>
      <w:r w:rsidRPr="005D7ECC">
        <w:rPr>
          <w:u w:val="single"/>
        </w:rPr>
        <w:t>\xc3\xa1\xc2\</w:t>
      </w:r>
      <w:proofErr w:type="spellStart"/>
      <w:r w:rsidRPr="005D7ECC">
        <w:rPr>
          <w:u w:val="single"/>
        </w:rPr>
        <w:t>xba</w:t>
      </w:r>
      <w:proofErr w:type="spellEnd"/>
      <w:r w:rsidRPr="005D7ECC">
        <w:rPr>
          <w:u w:val="single"/>
        </w:rPr>
        <w:t>\xc2\</w:t>
      </w:r>
      <w:proofErr w:type="spellStart"/>
      <w:r w:rsidRPr="005D7ECC">
        <w:rPr>
          <w:u w:val="single"/>
        </w:rPr>
        <w:t>xbfng</w:t>
      </w:r>
      <w:proofErr w:type="spellEnd"/>
      <w:r w:rsidRPr="005D7ECC">
        <w:rPr>
          <w:u w:val="single"/>
        </w:rPr>
        <w:t xml:space="preserve"> Vi\xc3\xa1\xc2\</w:t>
      </w:r>
      <w:proofErr w:type="spellStart"/>
      <w:r w:rsidRPr="005D7ECC">
        <w:rPr>
          <w:u w:val="single"/>
        </w:rPr>
        <w:t>xbb</w:t>
      </w:r>
      <w:proofErr w:type="spellEnd"/>
      <w:r w:rsidRPr="005D7ECC">
        <w:rPr>
          <w:u w:val="single"/>
        </w:rPr>
        <w:t xml:space="preserve">\xe2\x80\xa1t' &lt;===&gt; </w:t>
      </w:r>
      <w:proofErr w:type="spellStart"/>
      <w:r w:rsidRPr="005D7ECC">
        <w:rPr>
          <w:u w:val="single"/>
        </w:rPr>
        <w:t>Tiá</w:t>
      </w:r>
      <w:proofErr w:type="spellEnd"/>
      <w:r w:rsidRPr="005D7ECC">
        <w:rPr>
          <w:u w:val="single"/>
        </w:rPr>
        <w:t xml:space="preserve">º¿ng </w:t>
      </w:r>
      <w:proofErr w:type="spellStart"/>
      <w:r w:rsidRPr="005D7ECC">
        <w:rPr>
          <w:u w:val="single"/>
        </w:rPr>
        <w:t>Viá</w:t>
      </w:r>
      <w:proofErr w:type="spellEnd"/>
      <w:r w:rsidRPr="005D7ECC">
        <w:rPr>
          <w:u w:val="single"/>
        </w:rPr>
        <w:t>»‡t</w:t>
      </w:r>
    </w:p>
    <w:p w14:paraId="6D2624D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V</w:t>
      </w:r>
      <w:proofErr w:type="spellEnd"/>
      <w:r w:rsidRPr="005D7ECC">
        <w:rPr>
          <w:u w:val="single"/>
        </w:rPr>
        <w:t xml:space="preserve">\xc3\x83\xc2\xb5ro' &lt;===&gt; </w:t>
      </w:r>
      <w:proofErr w:type="spellStart"/>
      <w:r w:rsidRPr="005D7ECC">
        <w:rPr>
          <w:u w:val="single"/>
        </w:rPr>
        <w:t>VÃµro</w:t>
      </w:r>
      <w:proofErr w:type="spellEnd"/>
    </w:p>
    <w:p w14:paraId="6B61204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6\xe2\x80\x93\xe2\x80\xa1\xc3\xa8\xc2\xa8\xe2\x82\</w:t>
      </w:r>
      <w:proofErr w:type="spellStart"/>
      <w:r w:rsidRPr="005D7ECC">
        <w:rPr>
          <w:u w:val="single"/>
        </w:rPr>
        <w:t>xac</w:t>
      </w:r>
      <w:proofErr w:type="spellEnd"/>
      <w:r w:rsidRPr="005D7ECC">
        <w:rPr>
          <w:u w:val="single"/>
        </w:rPr>
        <w:t>' &lt;===&gt; æ–‡è¨€</w:t>
      </w:r>
    </w:p>
    <w:p w14:paraId="0820368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5\xc2\x90\xc2\xb4\xc3\xa8\xc2\</w:t>
      </w:r>
      <w:proofErr w:type="spellStart"/>
      <w:r w:rsidRPr="005D7ECC">
        <w:rPr>
          <w:u w:val="single"/>
        </w:rPr>
        <w:t>xaf</w:t>
      </w:r>
      <w:proofErr w:type="spellEnd"/>
      <w:r w:rsidRPr="005D7ECC">
        <w:rPr>
          <w:u w:val="single"/>
        </w:rPr>
        <w:t>\xc2\</w:t>
      </w:r>
      <w:proofErr w:type="spellStart"/>
      <w:r w:rsidRPr="005D7ECC">
        <w:rPr>
          <w:u w:val="single"/>
        </w:rPr>
        <w:t>xad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å´è</w:t>
      </w:r>
      <w:proofErr w:type="spellEnd"/>
      <w:r w:rsidRPr="005D7ECC">
        <w:rPr>
          <w:u w:val="single"/>
        </w:rPr>
        <w:t>¯­</w:t>
      </w:r>
    </w:p>
    <w:p w14:paraId="56D7F6A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7\xe2\x84\xa2\xc3\x97\xe2\x84\xa2\xc3\x96\xc2\xb4\xc3\x97\xe2\x80\x9c\xc3\x97\xe2\x84\xa2\xc3\x97\xc2\xa9' &lt;===&gt; ×™×™Ö´×“×™×©</w:t>
      </w:r>
    </w:p>
    <w:p w14:paraId="361E9EA4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4\xc2\xb8\xc2\</w:t>
      </w:r>
      <w:proofErr w:type="spellStart"/>
      <w:r w:rsidRPr="005D7ECC">
        <w:rPr>
          <w:u w:val="single"/>
        </w:rPr>
        <w:t>xad</w:t>
      </w:r>
      <w:proofErr w:type="spellEnd"/>
      <w:r w:rsidRPr="005D7ECC">
        <w:rPr>
          <w:u w:val="single"/>
        </w:rPr>
        <w:t xml:space="preserve">\xc3\xa6\xe2\x80\x93\xe2\x80\xa1' &lt;===&gt; </w:t>
      </w:r>
      <w:proofErr w:type="spellStart"/>
      <w:r w:rsidRPr="005D7ECC">
        <w:rPr>
          <w:u w:val="single"/>
        </w:rPr>
        <w:t>ä¸­æ</w:t>
      </w:r>
      <w:proofErr w:type="spellEnd"/>
      <w:r w:rsidRPr="005D7ECC">
        <w:rPr>
          <w:u w:val="single"/>
        </w:rPr>
        <w:t>–‡</w:t>
      </w:r>
    </w:p>
    <w:p w14:paraId="4FB8CCF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PS D:\afs505_u1\assignment3&gt; python ex23.py utf-16</w:t>
      </w:r>
    </w:p>
    <w:p w14:paraId="7F9C4CA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Traceback (most recent call last):</w:t>
      </w:r>
    </w:p>
    <w:p w14:paraId="2A35F84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  File "ex23.py", line 2, in &lt;module&gt;</w:t>
      </w:r>
    </w:p>
    <w:p w14:paraId="7383035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    script, </w:t>
      </w:r>
      <w:proofErr w:type="spellStart"/>
      <w:r w:rsidRPr="005D7ECC">
        <w:rPr>
          <w:u w:val="single"/>
        </w:rPr>
        <w:t>input_encoding</w:t>
      </w:r>
      <w:proofErr w:type="spellEnd"/>
      <w:r w:rsidRPr="005D7ECC">
        <w:rPr>
          <w:u w:val="single"/>
        </w:rPr>
        <w:t xml:space="preserve">, error = </w:t>
      </w:r>
      <w:proofErr w:type="spellStart"/>
      <w:r w:rsidRPr="005D7ECC">
        <w:rPr>
          <w:u w:val="single"/>
        </w:rPr>
        <w:t>sys.argv</w:t>
      </w:r>
      <w:proofErr w:type="spellEnd"/>
    </w:p>
    <w:p w14:paraId="04237C3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ValueError</w:t>
      </w:r>
      <w:proofErr w:type="spellEnd"/>
      <w:r w:rsidRPr="005D7ECC">
        <w:rPr>
          <w:u w:val="single"/>
        </w:rPr>
        <w:t>: not enough values to unpack (expected 3, got 2)</w:t>
      </w:r>
    </w:p>
    <w:p w14:paraId="6060332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lastRenderedPageBreak/>
        <w:t>PS D:\afs505_u1\assignment3&gt; python ex23.py utf-8 strict</w:t>
      </w:r>
    </w:p>
    <w:p w14:paraId="6597205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frikaans</w:t>
      </w:r>
      <w:proofErr w:type="spellEnd"/>
      <w:r w:rsidRPr="005D7ECC">
        <w:rPr>
          <w:u w:val="single"/>
        </w:rPr>
        <w:t>' &lt;===&gt; Afrikaans</w:t>
      </w:r>
    </w:p>
    <w:p w14:paraId="71C11DF2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a1\xc5\xa0 \xc3\xa1\xcb\x86\xe2\x80\xba\xc3\xa1\xcb\x86\xc2\xad\xc3\xa1\xc5\xa0\xe2\x80\xba' &lt;===&gt; </w:t>
      </w:r>
      <w:proofErr w:type="spellStart"/>
      <w:r w:rsidRPr="005D7ECC">
        <w:rPr>
          <w:u w:val="single"/>
        </w:rPr>
        <w:t>áŠ</w:t>
      </w:r>
      <w:proofErr w:type="spellEnd"/>
      <w:r w:rsidRPr="005D7ECC">
        <w:rPr>
          <w:u w:val="single"/>
        </w:rPr>
        <w:t xml:space="preserve"> áˆ›</w:t>
      </w:r>
      <w:proofErr w:type="spellStart"/>
      <w:r w:rsidRPr="005D7ECC">
        <w:rPr>
          <w:u w:val="single"/>
        </w:rPr>
        <w:t>áˆ­áŠ</w:t>
      </w:r>
      <w:proofErr w:type="spellEnd"/>
      <w:r w:rsidRPr="005D7ECC">
        <w:rPr>
          <w:u w:val="single"/>
        </w:rPr>
        <w:t>›</w:t>
      </w:r>
    </w:p>
    <w:p w14:paraId="18A6B36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90\xc3\x92\xc2\xa7\xc3\x91\xc2\x81\xc3\x91\xcb\x86\xc3\x93\xe2\x84\xa2\xc3\x90\xc2\xb0' &lt;===&gt; ÐÒ§ÑÑˆÓ™Ð°</w:t>
      </w:r>
    </w:p>
    <w:p w14:paraId="4E3DD5E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8\xc2\xa7\xc3\x99\xe2\x80\x9e\xc3\x98\xc2\xb9\xc3\x98\xc2\xb1\xc3\x98\xc2\xa8\xc3\x99\xc5\xa0\xc3\x98\xc2\xa9' &lt;===&gt; Ø§Ù„Ø¹Ø±Ø¨ÙŠØ©</w:t>
      </w:r>
    </w:p>
    <w:p w14:paraId="3544DEE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ragon</w:t>
      </w:r>
      <w:proofErr w:type="spellEnd"/>
      <w:r w:rsidRPr="005D7ECC">
        <w:rPr>
          <w:u w:val="single"/>
        </w:rPr>
        <w:t xml:space="preserve">\xc3\x83\xc2\xa9s' &lt;===&gt; </w:t>
      </w:r>
      <w:proofErr w:type="spellStart"/>
      <w:r w:rsidRPr="005D7ECC">
        <w:rPr>
          <w:u w:val="single"/>
        </w:rPr>
        <w:t>AragonÃ©s</w:t>
      </w:r>
      <w:proofErr w:type="spellEnd"/>
    </w:p>
    <w:p w14:paraId="2E2937A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rpetan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Arpetan</w:t>
      </w:r>
      <w:proofErr w:type="spellEnd"/>
    </w:p>
    <w:p w14:paraId="7E48469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Az</w:t>
      </w:r>
      <w:proofErr w:type="spellEnd"/>
      <w:r w:rsidRPr="005D7ECC">
        <w:rPr>
          <w:u w:val="single"/>
        </w:rPr>
        <w:t xml:space="preserve">\xc3\x89\xe2\x84\xa2rbaycanca' &lt;===&gt; </w:t>
      </w:r>
      <w:proofErr w:type="spellStart"/>
      <w:r w:rsidRPr="005D7ECC">
        <w:rPr>
          <w:u w:val="single"/>
        </w:rPr>
        <w:t>AzÉ™rbaycanca</w:t>
      </w:r>
      <w:proofErr w:type="spellEnd"/>
    </w:p>
    <w:p w14:paraId="35CA3CD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amanankan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amanankan</w:t>
      </w:r>
      <w:proofErr w:type="spellEnd"/>
    </w:p>
    <w:p w14:paraId="2A8DFB4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6\xc2\xac\xc3\xa0\xc2\xa6\xc2\xbe\xc3\xa0\xc2\xa6\xe2\x80\x9a\xc3\xa0\xc2\xa6\xc2\xb2\xc3\xa0\xc2\xa6\xc2\xbe' &lt;===&gt; à¦¬à¦¾à¦‚à¦²à¦¾</w:t>
      </w:r>
    </w:p>
    <w:p w14:paraId="23ED721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</w:t>
      </w:r>
      <w:proofErr w:type="spellEnd"/>
      <w:r w:rsidRPr="005D7ECC">
        <w:rPr>
          <w:u w:val="single"/>
        </w:rPr>
        <w:t>\xc3\x83\xc2\xa2n-l\xc3\x83\xc2\xa2m-g\xc3\x83\xc2\</w:t>
      </w:r>
      <w:proofErr w:type="spellStart"/>
      <w:r w:rsidRPr="005D7ECC">
        <w:rPr>
          <w:u w:val="single"/>
        </w:rPr>
        <w:t>xba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Ã¢n-lÃ¢m-gÃ</w:t>
      </w:r>
      <w:proofErr w:type="spellEnd"/>
      <w:r w:rsidRPr="005D7ECC">
        <w:rPr>
          <w:u w:val="single"/>
        </w:rPr>
        <w:t>º</w:t>
      </w:r>
    </w:p>
    <w:p w14:paraId="673F998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e2\x80\x98\xc3\x90\xc2\xb5\xc3\x90\xc2\xbb\xc3\x90\xc2\xb0\xc3\x91\xe2\x82\xac\xc3\x91\xc6\x92\xc3\x91\xc2\x81\xc3\x90\xc2\xba\xc3\x90\xc2\xb0\xc3\x91\xc2\x8f' &lt;===&gt; </w:t>
      </w:r>
      <w:proofErr w:type="spellStart"/>
      <w:r w:rsidRPr="005D7ECC">
        <w:rPr>
          <w:u w:val="single"/>
        </w:rPr>
        <w:t>Ð‘ÐµÐ»Ð°Ñ€ÑƒÑÐºÐ°Ñ</w:t>
      </w:r>
      <w:proofErr w:type="spellEnd"/>
      <w:r w:rsidRPr="005D7ECC">
        <w:rPr>
          <w:u w:val="single"/>
        </w:rPr>
        <w:t></w:t>
      </w:r>
    </w:p>
    <w:p w14:paraId="0DF1A57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e2\x80\x98\xc3\x91\xc5\xa0\xc3\x90\xc2\xbb\xc3\x90\xc2\xb3\xc3\x90\xc2\xb0\xc3\x91\xe2\x82\xac\xc3\x91\xc2\x81\xc3\x90\xc2\xba\xc3\x90\xc2\xb8' &lt;===&gt; Ð‘ÑŠÐ»Ð³Ð°Ñ€ÑÐºÐ¸</w:t>
      </w:r>
    </w:p>
    <w:p w14:paraId="0A657C6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oarisch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oarisch</w:t>
      </w:r>
      <w:proofErr w:type="spellEnd"/>
    </w:p>
    <w:p w14:paraId="726261C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osan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Bosanski</w:t>
      </w:r>
      <w:proofErr w:type="spellEnd"/>
    </w:p>
    <w:p w14:paraId="434DA10D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e2\x80\x98\xc3\x91\xc6\x92\xc3\x91\xe2\x82\xac\xc3\x91\xc2\x8f\xc3\x90\xc2\xb0\xc3\x90\xc2\xb4' &lt;===&gt; </w:t>
      </w:r>
      <w:proofErr w:type="spellStart"/>
      <w:r w:rsidRPr="005D7ECC">
        <w:rPr>
          <w:u w:val="single"/>
        </w:rPr>
        <w:t>Ð‘ÑƒÑ€ÑÐ°Ð</w:t>
      </w:r>
      <w:proofErr w:type="spellEnd"/>
      <w:r w:rsidRPr="005D7ECC">
        <w:rPr>
          <w:u w:val="single"/>
        </w:rPr>
        <w:t>´</w:t>
      </w:r>
    </w:p>
    <w:p w14:paraId="14284B8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Catal</w:t>
      </w:r>
      <w:proofErr w:type="spellEnd"/>
      <w:r w:rsidRPr="005D7ECC">
        <w:rPr>
          <w:u w:val="single"/>
        </w:rPr>
        <w:t xml:space="preserve">\xc3\x83' &lt;===&gt; </w:t>
      </w:r>
      <w:proofErr w:type="spellStart"/>
      <w:r w:rsidRPr="005D7ECC">
        <w:rPr>
          <w:u w:val="single"/>
        </w:rPr>
        <w:t>CatalÃ</w:t>
      </w:r>
      <w:proofErr w:type="spellEnd"/>
    </w:p>
    <w:p w14:paraId="68E5A79F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7\xc3\x93\xe2\x80\x98\xc3\x90\xc2\xb2\xc3\x90\xc2\xb0\xc3\x91\xcb\x86\xc3\x90\xc2\xbb\xc3\x90\xc2\xb0' &lt;===&gt; Ð§Ó‘Ð²Ð°ÑˆÐ»Ð°</w:t>
      </w:r>
    </w:p>
    <w:p w14:paraId="4D5C6018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84\xc5\x92e\xc3\x85\xc2\xa1tina' &lt;===&gt; </w:t>
      </w:r>
      <w:proofErr w:type="spellStart"/>
      <w:r w:rsidRPr="005D7ECC">
        <w:rPr>
          <w:u w:val="single"/>
        </w:rPr>
        <w:t>ÄŒeÅ¡tina</w:t>
      </w:r>
      <w:proofErr w:type="spellEnd"/>
    </w:p>
    <w:p w14:paraId="6BDF50A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Cymraeg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Cymraeg</w:t>
      </w:r>
      <w:proofErr w:type="spellEnd"/>
    </w:p>
    <w:p w14:paraId="71272CD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Dansk</w:t>
      </w:r>
      <w:proofErr w:type="spellEnd"/>
      <w:r w:rsidRPr="005D7ECC">
        <w:rPr>
          <w:u w:val="single"/>
        </w:rPr>
        <w:t>' &lt;===&gt; Dansk</w:t>
      </w:r>
    </w:p>
    <w:p w14:paraId="06F09AF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lastRenderedPageBreak/>
        <w:t>b'Deutsch</w:t>
      </w:r>
      <w:proofErr w:type="spellEnd"/>
      <w:r w:rsidRPr="005D7ECC">
        <w:rPr>
          <w:u w:val="single"/>
        </w:rPr>
        <w:t>' &lt;===&gt; Deutsch</w:t>
      </w:r>
    </w:p>
    <w:p w14:paraId="57759B4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est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Eesti</w:t>
      </w:r>
      <w:proofErr w:type="spellEnd"/>
    </w:p>
    <w:p w14:paraId="55D27FF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8e\xe2\x80\xa2\xc3\x8e\xc2\xbb\xc3\x8e\xc2\xbb\xc3\x8e\xc2\xb7\xc3\x8e\xc2\xbd\xc3\x8e\xc2\xb9\xc3\x8e\xc2\xba\xc3\x8e\xc2\xac' &lt;===&gt; Î•Î»Î»Î·Î½Î¹ÎºÎ¬</w:t>
      </w:r>
    </w:p>
    <w:p w14:paraId="078498D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spa</w:t>
      </w:r>
      <w:proofErr w:type="spellEnd"/>
      <w:r w:rsidRPr="005D7ECC">
        <w:rPr>
          <w:u w:val="single"/>
        </w:rPr>
        <w:t xml:space="preserve">\xc3\x83\xc2\xb1ol' &lt;===&gt; </w:t>
      </w:r>
      <w:proofErr w:type="spellStart"/>
      <w:r w:rsidRPr="005D7ECC">
        <w:rPr>
          <w:u w:val="single"/>
        </w:rPr>
        <w:t>EspaÃ±ol</w:t>
      </w:r>
      <w:proofErr w:type="spellEnd"/>
    </w:p>
    <w:p w14:paraId="04E7ABED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Esperanto</w:t>
      </w:r>
      <w:proofErr w:type="spellEnd"/>
      <w:r w:rsidRPr="005D7ECC">
        <w:rPr>
          <w:u w:val="single"/>
        </w:rPr>
        <w:t>' &lt;===&gt; Esperanto</w:t>
      </w:r>
    </w:p>
    <w:p w14:paraId="46BB4B5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81\xc3\x98\xc2\xa7\xc3\x98\xc2\xb1\xc3\x98\xc2\xb3\xc3\x9b\xc5\x92' &lt;===&gt; ÙØ§Ø±Ø³ÛŒ</w:t>
      </w:r>
    </w:p>
    <w:p w14:paraId="1A45EA7A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Fran</w:t>
      </w:r>
      <w:proofErr w:type="spellEnd"/>
      <w:r w:rsidRPr="005D7ECC">
        <w:rPr>
          <w:u w:val="single"/>
        </w:rPr>
        <w:t xml:space="preserve">\xc3\x83\xc2\xa7ais' &lt;===&gt; </w:t>
      </w:r>
      <w:proofErr w:type="spellStart"/>
      <w:r w:rsidRPr="005D7ECC">
        <w:rPr>
          <w:u w:val="single"/>
        </w:rPr>
        <w:t>FranÃ§ais</w:t>
      </w:r>
      <w:proofErr w:type="spellEnd"/>
    </w:p>
    <w:p w14:paraId="074101B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Frysk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Frysk</w:t>
      </w:r>
      <w:proofErr w:type="spellEnd"/>
    </w:p>
    <w:p w14:paraId="63EAC60E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aelg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Gaelg</w:t>
      </w:r>
      <w:proofErr w:type="spellEnd"/>
    </w:p>
    <w:p w14:paraId="40BCF05C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</w:t>
      </w:r>
      <w:proofErr w:type="spellEnd"/>
      <w:r w:rsidRPr="005D7ECC">
        <w:rPr>
          <w:u w:val="single"/>
        </w:rPr>
        <w:t xml:space="preserve">\xc3\x83 </w:t>
      </w:r>
      <w:proofErr w:type="spellStart"/>
      <w:r w:rsidRPr="005D7ECC">
        <w:rPr>
          <w:u w:val="single"/>
        </w:rPr>
        <w:t>idhlig</w:t>
      </w:r>
      <w:proofErr w:type="spellEnd"/>
      <w:r w:rsidRPr="005D7ECC">
        <w:rPr>
          <w:u w:val="single"/>
        </w:rPr>
        <w:t xml:space="preserve">' &lt;===&gt; GÃ </w:t>
      </w:r>
      <w:proofErr w:type="spellStart"/>
      <w:r w:rsidRPr="005D7ECC">
        <w:rPr>
          <w:u w:val="single"/>
        </w:rPr>
        <w:t>idhlig</w:t>
      </w:r>
      <w:proofErr w:type="spellEnd"/>
    </w:p>
    <w:p w14:paraId="2B5DDB21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Galego</w:t>
      </w:r>
      <w:proofErr w:type="spellEnd"/>
      <w:r w:rsidRPr="005D7ECC">
        <w:rPr>
          <w:u w:val="single"/>
        </w:rPr>
        <w:t>' &lt;===&gt; Galego</w:t>
      </w:r>
    </w:p>
    <w:p w14:paraId="4AAC556F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ad\xe2\x80\xa2\xc5\x93\xc3\xaa\xc2\xb5\xc2\xad\xc3\xac\xe2\x80\x93\xc2\xb4' &lt;===&gt; </w:t>
      </w:r>
      <w:proofErr w:type="spellStart"/>
      <w:r w:rsidRPr="005D7ECC">
        <w:rPr>
          <w:u w:val="single"/>
        </w:rPr>
        <w:t>í•œêµ­ì</w:t>
      </w:r>
      <w:proofErr w:type="spellEnd"/>
      <w:r w:rsidRPr="005D7ECC">
        <w:rPr>
          <w:u w:val="single"/>
        </w:rPr>
        <w:t>–´</w:t>
      </w:r>
    </w:p>
    <w:p w14:paraId="50565200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5\xe2\x82\xac\xc3\x95\xc2\xa1\xc3\x95\xc2\xb5\xc3\x95\xc2\xa5\xc3\x96\xe2\x82\xac\xc3\x95\xc2\xa5\xc3\x95\xc2\xb6' &lt;===&gt; Õ€Õ¡ÕµÕ¥Ö€Õ¥Õ¶</w:t>
      </w:r>
    </w:p>
    <w:p w14:paraId="1A949934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b9\xc3\xa0\xc2\xa4\xc2\xbf\xc3\xa0\xc2\xa4\xc2\xa8\xc3\xa0\xc2\xa5\xc2\x8d\xc3\xa0\xc2\xa4\xc2\xa6\xc3\xa0\xc2\xa5\xe2\x82\xac' &lt;===&gt; à¤¹à¤¿à¤¨à¥à¤¦à¥€</w:t>
      </w:r>
    </w:p>
    <w:p w14:paraId="51C6132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Hrvat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Hrvatski</w:t>
      </w:r>
      <w:proofErr w:type="spellEnd"/>
    </w:p>
    <w:p w14:paraId="36D92F3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do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Ido</w:t>
      </w:r>
      <w:proofErr w:type="spellEnd"/>
    </w:p>
    <w:p w14:paraId="44F4EA0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nterlingua</w:t>
      </w:r>
      <w:proofErr w:type="spellEnd"/>
      <w:r w:rsidRPr="005D7ECC">
        <w:rPr>
          <w:u w:val="single"/>
        </w:rPr>
        <w:t>' &lt;===&gt; Interlingua</w:t>
      </w:r>
    </w:p>
    <w:p w14:paraId="02C21BD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Italiano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Italiano</w:t>
      </w:r>
      <w:proofErr w:type="spellEnd"/>
    </w:p>
    <w:p w14:paraId="6BB26A55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7\xc2\xa2\xc3\x97\xe2\x80\x98\xc3\x97\xc2\xa8\xc3\x97\xe2\x84\xa2\xc3\x97\xc2\xaa' &lt;===&gt; ×¢×‘×¨×™×ª</w:t>
      </w:r>
    </w:p>
    <w:p w14:paraId="36A62250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b2\xe2\x80\xa2\xc3\xa0\xc2\xb2\xc2\xa8\xc3\xa0\xc2\xb3\xc2\x8d\xc3\xa0\xc2\xb2\xc2\xa8\xc3\xa0\xc2\xb2\xc2\xa1' &lt;===&gt; à²•à²¨à³à²¨à²¡</w:t>
      </w:r>
    </w:p>
    <w:p w14:paraId="1E7F22F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Kapampangan</w:t>
      </w:r>
      <w:proofErr w:type="spellEnd"/>
      <w:r w:rsidRPr="005D7ECC">
        <w:rPr>
          <w:u w:val="single"/>
        </w:rPr>
        <w:t>' &lt;===&gt; Kapampangan</w:t>
      </w:r>
    </w:p>
    <w:p w14:paraId="0E6D37A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a1\xc6\x92\xc2\xa5\xc3\xa1\xc6\x92\xc2\x90\xc3\xa1\xc6\x92 \xc3\xa1\xc6\x92\xe2\x80\x94\xc3\xa1\xc6\x92\xc2\xa3\xc3\xa1\xc6\x92\xc5\xa1\xc3\xa1\xc6\x92\xcb\x9c' &lt;===&gt; </w:t>
      </w:r>
      <w:proofErr w:type="spellStart"/>
      <w:r w:rsidRPr="005D7ECC">
        <w:rPr>
          <w:u w:val="single"/>
        </w:rPr>
        <w:t>áƒ¥áƒ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</w:t>
      </w:r>
      <w:proofErr w:type="spellEnd"/>
      <w:r w:rsidRPr="005D7ECC">
        <w:rPr>
          <w:u w:val="single"/>
        </w:rPr>
        <w:t>—</w:t>
      </w:r>
      <w:proofErr w:type="spellStart"/>
      <w:r w:rsidRPr="005D7ECC">
        <w:rPr>
          <w:u w:val="single"/>
        </w:rPr>
        <w:t>áƒ£áƒšáƒ</w:t>
      </w:r>
      <w:proofErr w:type="spellEnd"/>
      <w:r w:rsidRPr="005D7ECC">
        <w:rPr>
          <w:u w:val="single"/>
        </w:rPr>
        <w:t>˜</w:t>
      </w:r>
    </w:p>
    <w:p w14:paraId="0EFC8D9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lastRenderedPageBreak/>
        <w:t xml:space="preserve">b'\xc3\x92\xc5\xa1\xc3\x90\xc2\xb0\xc3\x90\xc2\xb7\xc3\x90\xc2\xb0\xc3\x92\xe2\x80\xba\xc3\x91\xcb\x86\xc3\x90\xc2\xb0' &lt;===&gt; </w:t>
      </w:r>
      <w:proofErr w:type="spellStart"/>
      <w:r w:rsidRPr="005D7ECC">
        <w:rPr>
          <w:u w:val="single"/>
        </w:rPr>
        <w:t>ÒšÐ°Ð·Ð°Ò›ÑˆÐ</w:t>
      </w:r>
      <w:proofErr w:type="spellEnd"/>
      <w:r w:rsidRPr="005D7ECC">
        <w:rPr>
          <w:u w:val="single"/>
        </w:rPr>
        <w:t>°</w:t>
      </w:r>
    </w:p>
    <w:p w14:paraId="09D0626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Krey</w:t>
      </w:r>
      <w:proofErr w:type="spellEnd"/>
      <w:r w:rsidRPr="005D7ECC">
        <w:rPr>
          <w:u w:val="single"/>
        </w:rPr>
        <w:t xml:space="preserve">\xc3\x83\xc2\xb2l </w:t>
      </w:r>
      <w:proofErr w:type="spellStart"/>
      <w:r w:rsidRPr="005D7ECC">
        <w:rPr>
          <w:u w:val="single"/>
        </w:rPr>
        <w:t>ayisyen</w:t>
      </w:r>
      <w:proofErr w:type="spellEnd"/>
      <w:r w:rsidRPr="005D7ECC">
        <w:rPr>
          <w:u w:val="single"/>
        </w:rPr>
        <w:t xml:space="preserve">' &lt;===&gt; KreyÃ²l </w:t>
      </w:r>
      <w:proofErr w:type="spellStart"/>
      <w:r w:rsidRPr="005D7ECC">
        <w:rPr>
          <w:u w:val="single"/>
        </w:rPr>
        <w:t>ayisyen</w:t>
      </w:r>
      <w:proofErr w:type="spellEnd"/>
    </w:p>
    <w:p w14:paraId="1A5BB1A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ga</w:t>
      </w:r>
      <w:proofErr w:type="spellEnd"/>
      <w:r w:rsidRPr="005D7ECC">
        <w:rPr>
          <w:u w:val="single"/>
        </w:rPr>
        <w:t>\xc3\x84\xc2\</w:t>
      </w:r>
      <w:proofErr w:type="spellStart"/>
      <w:r w:rsidRPr="005D7ECC">
        <w:rPr>
          <w:u w:val="single"/>
        </w:rPr>
        <w:t>xbcu</w:t>
      </w:r>
      <w:proofErr w:type="spellEnd"/>
      <w:r w:rsidRPr="005D7ECC">
        <w:rPr>
          <w:u w:val="single"/>
        </w:rPr>
        <w:t>' &lt;===&gt; LatgaÄ¼u</w:t>
      </w:r>
    </w:p>
    <w:p w14:paraId="4ABB424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ina</w:t>
      </w:r>
      <w:proofErr w:type="spellEnd"/>
      <w:r w:rsidRPr="005D7ECC">
        <w:rPr>
          <w:u w:val="single"/>
        </w:rPr>
        <w:t>' &lt;===&gt; Latina</w:t>
      </w:r>
    </w:p>
    <w:p w14:paraId="0CE9E21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atvie</w:t>
      </w:r>
      <w:proofErr w:type="spellEnd"/>
      <w:r w:rsidRPr="005D7ECC">
        <w:rPr>
          <w:u w:val="single"/>
        </w:rPr>
        <w:t xml:space="preserve">\xc3\x85\xc2\xa1u' &lt;===&gt; </w:t>
      </w:r>
      <w:proofErr w:type="spellStart"/>
      <w:r w:rsidRPr="005D7ECC">
        <w:rPr>
          <w:u w:val="single"/>
        </w:rPr>
        <w:t>LatvieÅ¡u</w:t>
      </w:r>
      <w:proofErr w:type="spellEnd"/>
    </w:p>
    <w:p w14:paraId="0392D5A9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abtzebuergesch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LÃ«tzebuergesch</w:t>
      </w:r>
      <w:proofErr w:type="spellEnd"/>
    </w:p>
    <w:p w14:paraId="331B774E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Lietuvi</w:t>
      </w:r>
      <w:proofErr w:type="spellEnd"/>
      <w:r w:rsidRPr="005D7ECC">
        <w:rPr>
          <w:u w:val="single"/>
        </w:rPr>
        <w:t>\xc3\x85\xc2\xb3' &lt;===&gt; LietuviÅ³</w:t>
      </w:r>
    </w:p>
    <w:p w14:paraId="3FBCCD0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Magyar</w:t>
      </w:r>
      <w:proofErr w:type="spellEnd"/>
      <w:r w:rsidRPr="005D7ECC">
        <w:rPr>
          <w:u w:val="single"/>
        </w:rPr>
        <w:t>' &lt;===&gt; Magyar</w:t>
      </w:r>
    </w:p>
    <w:p w14:paraId="4912F37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5\x93\xc3\x90\xc2\xb0\xc3\x90\xc2\xba\xc3\x90\xc2\xb5\xc3\x90\xc2\xb4\xc3\x90\xc2\xbe\xc3\x90\xc2\xbd\xc3\x91\xc2\x81\xc3\x90\xc2\xba\xc3\x90\xc2\xb8' &lt;===&gt; ÐœÐ°ÐºÐµÐ´Ð¾Ð½ÑÐºÐ¸</w:t>
      </w:r>
    </w:p>
    <w:p w14:paraId="771204B9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Malt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Malti</w:t>
      </w:r>
      <w:proofErr w:type="spellEnd"/>
    </w:p>
    <w:p w14:paraId="094C22C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ae\xc3\xa0\xc2\xa4\xc2\xb0\xc3\xa0\xc2\xa4\xc2\xbe\xc3\xa0\xc2\xa4 \xc3\xa0\xc2\xa5\xe2\x82\</w:t>
      </w:r>
      <w:proofErr w:type="spellStart"/>
      <w:r w:rsidRPr="005D7ECC">
        <w:rPr>
          <w:u w:val="single"/>
        </w:rPr>
        <w:t>xac</w:t>
      </w:r>
      <w:proofErr w:type="spellEnd"/>
      <w:r w:rsidRPr="005D7ECC">
        <w:rPr>
          <w:u w:val="single"/>
        </w:rPr>
        <w:t>' &lt;===&gt; à¤®à¤°à¤¾à¤ à¥€</w:t>
      </w:r>
    </w:p>
    <w:p w14:paraId="48DEB94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1\xc6\x92\xe2\x80\xba\xc3\xa1\xc6\x92\xc2\x90\xc3\xa1\xc6\x92 \xc3\xa1\xc6\x92\xe2\x80\x99\xc3\xa1\xc6\x92\xc2\x90\xc3\xa1\xc6\x92\xc5\xa1\xc3\xa1\xc6\x92\xc2\xa3\xc3\xa1\xc6\x92 \xc3\xa1\xc6\x92\</w:t>
      </w:r>
      <w:proofErr w:type="spellStart"/>
      <w:r w:rsidRPr="005D7ECC">
        <w:rPr>
          <w:u w:val="single"/>
        </w:rPr>
        <w:t>xcb</w:t>
      </w:r>
      <w:proofErr w:type="spellEnd"/>
      <w:r w:rsidRPr="005D7ECC">
        <w:rPr>
          <w:u w:val="single"/>
        </w:rPr>
        <w:t xml:space="preserve">\x9c' &lt;===&gt; </w:t>
      </w:r>
      <w:proofErr w:type="spellStart"/>
      <w:r w:rsidRPr="005D7ECC">
        <w:rPr>
          <w:u w:val="single"/>
        </w:rPr>
        <w:t>áƒ›áƒ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’áƒáƒšáƒ£áƒ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áƒ</w:t>
      </w:r>
      <w:proofErr w:type="spellEnd"/>
      <w:r w:rsidRPr="005D7ECC">
        <w:rPr>
          <w:u w:val="single"/>
        </w:rPr>
        <w:t>˜</w:t>
      </w:r>
    </w:p>
    <w:p w14:paraId="2375DCB7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e2\x80\xa6\xc3\x98\xc2\xa7\xc3\x98\xc2\xb2\xc3\x99\xc2\x90\xc3\x98\xc2\xb1\xc3\x99\xcb\x86\xc3\x99\xe2\x80\xa0\xc3\x9b\xc5\x92' &lt;===&gt; Ù…Ø§Ø²ÙØ±ÙˆÙ†ÛŒ</w:t>
      </w:r>
    </w:p>
    <w:p w14:paraId="7BA113B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Bahasa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Melayu</w:t>
      </w:r>
      <w:proofErr w:type="spellEnd"/>
      <w:r w:rsidRPr="005D7ECC">
        <w:rPr>
          <w:u w:val="single"/>
        </w:rPr>
        <w:t xml:space="preserve">' &lt;===&gt; Bahasa </w:t>
      </w:r>
      <w:proofErr w:type="spellStart"/>
      <w:r w:rsidRPr="005D7ECC">
        <w:rPr>
          <w:u w:val="single"/>
        </w:rPr>
        <w:t>Melayu</w:t>
      </w:r>
      <w:proofErr w:type="spellEnd"/>
    </w:p>
    <w:p w14:paraId="6D7F7A3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5\x93\xc3\x90\xc2\xbe\xc3\x90\xc2\xbd\xc3\x90\xc2\xb3\xc3\x90\xc2\xbe\xc3\x90\xc2\xbb' &lt;===&gt; ÐœÐ¾Ð½Ð³Ð¾Ð»</w:t>
      </w:r>
    </w:p>
    <w:p w14:paraId="4E80D60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Nederlands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Nederlands</w:t>
      </w:r>
      <w:proofErr w:type="spellEnd"/>
    </w:p>
    <w:p w14:paraId="3F9F344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4\xc2\xa8\xc3\xa0\xc2\xa5\xe2\x80\xa1\xc3\xa0\xc2\xa4\xc2\xaa\xc3\xa0\xc2\xa4\xc2\xbe\xc3\xa0\xc2\xa4\xc2\xb2 \xc3\xa0\xc2\xa4\xc2\xad\xc3\xa0\xc2\xa4\xc2\xbe\xc3\xa0\xc2\xa4\xc2\xb7\xc3\xa0\xc2\xa4\xc2\xbe' &lt;===&gt; à¤¨à¥‡à¤ªà¤¾à¤² à¤­à¤¾à¤·à¤¾</w:t>
      </w:r>
    </w:p>
    <w:p w14:paraId="59A5D6B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6\xe2\x80\x94\xc2\xa5\xc3\xa6\xc5\x93\xc2\xac\xc3\xa8\xc2\xaa\xc5\xbe' &lt;===&gt; æ—¥</w:t>
      </w:r>
      <w:proofErr w:type="spellStart"/>
      <w:r w:rsidRPr="005D7ECC">
        <w:rPr>
          <w:u w:val="single"/>
        </w:rPr>
        <w:t>æœ¬èªž</w:t>
      </w:r>
      <w:proofErr w:type="spellEnd"/>
    </w:p>
    <w:p w14:paraId="4A2C2B63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Norsk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bokm</w:t>
      </w:r>
      <w:proofErr w:type="spellEnd"/>
      <w:r w:rsidRPr="005D7ECC">
        <w:rPr>
          <w:u w:val="single"/>
        </w:rPr>
        <w:t xml:space="preserve">\xc3\x83\xc2\xa5l' &lt;===&gt; </w:t>
      </w:r>
      <w:proofErr w:type="spellStart"/>
      <w:r w:rsidRPr="005D7ECC">
        <w:rPr>
          <w:u w:val="single"/>
        </w:rPr>
        <w:t>Norsk</w:t>
      </w:r>
      <w:proofErr w:type="spellEnd"/>
      <w:r w:rsidRPr="005D7ECC">
        <w:rPr>
          <w:u w:val="single"/>
        </w:rPr>
        <w:t xml:space="preserve"> </w:t>
      </w:r>
      <w:proofErr w:type="spellStart"/>
      <w:r w:rsidRPr="005D7ECC">
        <w:rPr>
          <w:u w:val="single"/>
        </w:rPr>
        <w:t>bokmÃ¥l</w:t>
      </w:r>
      <w:proofErr w:type="spellEnd"/>
    </w:p>
    <w:p w14:paraId="1B89522E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Nouormand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Nouormand</w:t>
      </w:r>
      <w:proofErr w:type="spellEnd"/>
    </w:p>
    <w:p w14:paraId="7E2260A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lastRenderedPageBreak/>
        <w:t>b'Occitan</w:t>
      </w:r>
      <w:proofErr w:type="spellEnd"/>
      <w:r w:rsidRPr="005D7ECC">
        <w:rPr>
          <w:u w:val="single"/>
        </w:rPr>
        <w:t>' &lt;===&gt; Occitan</w:t>
      </w:r>
    </w:p>
    <w:p w14:paraId="07E41FB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O\xc3\x8a\xc2\xbbzbekcha/\xc3\x91\xc5\xbe\xc3\x90\xc2\xb7\xc3\x90\xc2\xb1\xc3\x90\xc2\xb5\xc3\x90\xc2\xba\xc3\x91\xe2\x80\xa1\xc3\x90\xc2\xb0' &lt;===&gt; </w:t>
      </w:r>
      <w:proofErr w:type="spellStart"/>
      <w:r w:rsidRPr="005D7ECC">
        <w:rPr>
          <w:u w:val="single"/>
        </w:rPr>
        <w:t>OÊ»zbekcha</w:t>
      </w:r>
      <w:proofErr w:type="spellEnd"/>
      <w:r w:rsidRPr="005D7ECC">
        <w:rPr>
          <w:u w:val="single"/>
        </w:rPr>
        <w:t>/</w:t>
      </w:r>
      <w:proofErr w:type="spellStart"/>
      <w:r w:rsidRPr="005D7ECC">
        <w:rPr>
          <w:u w:val="single"/>
        </w:rPr>
        <w:t>ÑžÐ·Ð±ÐµÐºÑ‡Ð</w:t>
      </w:r>
      <w:proofErr w:type="spellEnd"/>
      <w:r w:rsidRPr="005D7ECC">
        <w:rPr>
          <w:u w:val="single"/>
        </w:rPr>
        <w:t>°</w:t>
      </w:r>
    </w:p>
    <w:p w14:paraId="55A0CEE6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8\xc2\xaa\xc3\xa0\xc2\xa9\xc2\xb0\xc3\xa0\xc2\xa8\xc5\x93\xc3\xa0\xc2\xa8\xc2\xbe\xc3\xa0\xc2\xa8\xc2\xac\xc3\xa0\xc2\xa9\xe2\x82\xac' &lt;===&gt; à¨ªà©°à¨œà¨¾à¨¬à©€</w:t>
      </w:r>
    </w:p>
    <w:p w14:paraId="152E223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be\xc3\x99\xe2\x80\xa0\xc3\x98\xc2\xac\xc3\x98\xc2\xa7\xc3\x98\xc2\xa8\xc3\x9b\xc5\x92' &lt;===&gt; Ù¾Ù†Ø¬Ø§Ø¨ÛŒ</w:t>
      </w:r>
    </w:p>
    <w:p w14:paraId="25E3C84A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9\xc2\xbe\xc3\x9a\xc5\xa1\xc3\x98\xc2\xaa\xc3\x99\xcb\x86' &lt;===&gt; Ù¾ÚšØªÙˆ</w:t>
      </w:r>
    </w:p>
    <w:p w14:paraId="2E8781B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lattd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tsch</w:t>
      </w:r>
      <w:proofErr w:type="spellEnd"/>
      <w:r w:rsidRPr="005D7ECC">
        <w:rPr>
          <w:u w:val="single"/>
        </w:rPr>
        <w:t>' &lt;===&gt; PlattdÃ¼Ã¼tsch</w:t>
      </w:r>
    </w:p>
    <w:p w14:paraId="1F884A9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olski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Polski</w:t>
      </w:r>
      <w:proofErr w:type="spellEnd"/>
    </w:p>
    <w:p w14:paraId="4AA20EB2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Portugu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aas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PortuguÃªs</w:t>
      </w:r>
      <w:proofErr w:type="spellEnd"/>
    </w:p>
    <w:p w14:paraId="461A90F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Rom</w:t>
      </w:r>
      <w:proofErr w:type="spellEnd"/>
      <w:r w:rsidRPr="005D7ECC">
        <w:rPr>
          <w:u w:val="single"/>
        </w:rPr>
        <w:t xml:space="preserve">\xc3\x83\xc2\xa2n\xc3\x84\xc6\x92' &lt;===&gt; </w:t>
      </w:r>
      <w:proofErr w:type="spellStart"/>
      <w:r w:rsidRPr="005D7ECC">
        <w:rPr>
          <w:u w:val="single"/>
        </w:rPr>
        <w:t>RomÃ¢nÄƒ</w:t>
      </w:r>
      <w:proofErr w:type="spellEnd"/>
    </w:p>
    <w:p w14:paraId="04382675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Romani</w:t>
      </w:r>
      <w:proofErr w:type="spellEnd"/>
      <w:r w:rsidRPr="005D7ECC">
        <w:rPr>
          <w:u w:val="single"/>
        </w:rPr>
        <w:t>' &lt;===&gt; Romani</w:t>
      </w:r>
    </w:p>
    <w:p w14:paraId="7927F7F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 \xc3\x91\xc6\x92\xc3\x91\xc2\x81\xc3\x91\xc2\x81\xc3\x90\xc2\xba\xc3\x90\xc2\xb8\xc3\x90\xc2\xb9' &lt;===&gt; Ð ÑƒÑÑÐºÐ¸Ð¹</w:t>
      </w:r>
    </w:p>
    <w:p w14:paraId="0D61D2E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eeltersk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Seeltersk</w:t>
      </w:r>
      <w:proofErr w:type="spellEnd"/>
    </w:p>
    <w:p w14:paraId="7CE46C5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hqip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Shqip</w:t>
      </w:r>
      <w:proofErr w:type="spellEnd"/>
    </w:p>
    <w:p w14:paraId="621D1494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imple</w:t>
      </w:r>
      <w:proofErr w:type="spellEnd"/>
      <w:r w:rsidRPr="005D7ECC">
        <w:rPr>
          <w:u w:val="single"/>
        </w:rPr>
        <w:t xml:space="preserve"> English' &lt;===&gt; Simple English</w:t>
      </w:r>
    </w:p>
    <w:p w14:paraId="10AB5CFE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loven</w:t>
      </w:r>
      <w:proofErr w:type="spellEnd"/>
      <w:r w:rsidRPr="005D7ECC">
        <w:rPr>
          <w:u w:val="single"/>
        </w:rPr>
        <w:t xml:space="preserve">\xc3\x84\xc2\x8dina' &lt;===&gt; </w:t>
      </w:r>
      <w:proofErr w:type="spellStart"/>
      <w:r w:rsidRPr="005D7ECC">
        <w:rPr>
          <w:u w:val="single"/>
        </w:rPr>
        <w:t>SlovenÄina</w:t>
      </w:r>
      <w:proofErr w:type="spellEnd"/>
    </w:p>
    <w:p w14:paraId="191B2CF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a\xc2\xa9\xc3\x99\xcb\x86\xc3\x98\xc2\xb1\xc3\x98\xc2\xaf\xc3\x9b\xc5\x92\xc3\x9b\xc5\x92 \xc3\x99\xe2\x80\xa0\xc3\x98\xc2\xa7\xc3\x99\xcb\x86\xc3\x9b\xe2\x80\xa2\xc3\x99\xe2\x80\xa0\xc3\x98\xc2\xaf\xc3\x9b\xc5\x92' &lt;===&gt; Ú©ÙˆØ±Ø¯ÛŒÛŒ Ù†Ø§ÙˆÛ•Ù†Ø¯ÛŒ</w:t>
      </w:r>
    </w:p>
    <w:p w14:paraId="42994F35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 xml:space="preserve">b'\xc3\x90\xc2\xa1\xc3\x91\xe2\x82\xac\xc3\x90\xc2\xbf\xc3\x91\xc2\x81\xc3\x90\xc2\xba\xc3\x90\xc2\xb8 / </w:t>
      </w:r>
      <w:proofErr w:type="spellStart"/>
      <w:r w:rsidRPr="005D7ECC">
        <w:rPr>
          <w:u w:val="single"/>
        </w:rPr>
        <w:t>srpski</w:t>
      </w:r>
      <w:proofErr w:type="spellEnd"/>
      <w:r w:rsidRPr="005D7ECC">
        <w:rPr>
          <w:u w:val="single"/>
        </w:rPr>
        <w:t xml:space="preserve">' &lt;===&gt; Ð¡Ñ€Ð¿ÑÐºÐ¸ / </w:t>
      </w:r>
      <w:proofErr w:type="spellStart"/>
      <w:r w:rsidRPr="005D7ECC">
        <w:rPr>
          <w:u w:val="single"/>
        </w:rPr>
        <w:t>srpski</w:t>
      </w:r>
      <w:proofErr w:type="spellEnd"/>
    </w:p>
    <w:p w14:paraId="0E807CAC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uomi</w:t>
      </w:r>
      <w:proofErr w:type="spellEnd"/>
      <w:r w:rsidRPr="005D7ECC">
        <w:rPr>
          <w:u w:val="single"/>
        </w:rPr>
        <w:t>' &lt;===&gt; Suomi</w:t>
      </w:r>
    </w:p>
    <w:p w14:paraId="723B92D8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Svenska</w:t>
      </w:r>
      <w:proofErr w:type="spellEnd"/>
      <w:r w:rsidRPr="005D7ECC">
        <w:rPr>
          <w:u w:val="single"/>
        </w:rPr>
        <w:t>' &lt;===&gt; Svenska</w:t>
      </w:r>
    </w:p>
    <w:p w14:paraId="727D69CB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agalog</w:t>
      </w:r>
      <w:proofErr w:type="spellEnd"/>
      <w:r w:rsidRPr="005D7ECC">
        <w:rPr>
          <w:u w:val="single"/>
        </w:rPr>
        <w:t>' &lt;===&gt; Tagalog</w:t>
      </w:r>
    </w:p>
    <w:p w14:paraId="50507E5E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ae\xc2\xa4\xc3\xa0\xc2\xae\xc2\xae\xc3\xa0\xc2\xae\xc2\xbf\xc3\xa0\xc2\xae\xc2\xb4\xc3\xa0\xc2\xaf\xc2\x8d' &lt;===&gt; à®¤à®®à®¿</w:t>
      </w:r>
      <w:proofErr w:type="spellStart"/>
      <w:r w:rsidRPr="005D7ECC">
        <w:rPr>
          <w:u w:val="single"/>
        </w:rPr>
        <w:t>à®´à</w:t>
      </w:r>
      <w:proofErr w:type="spellEnd"/>
      <w:r w:rsidRPr="005D7ECC">
        <w:rPr>
          <w:u w:val="single"/>
        </w:rPr>
        <w:t>¯</w:t>
      </w:r>
    </w:p>
    <w:p w14:paraId="3B0CAC19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lastRenderedPageBreak/>
        <w:t>b'\xc3\xa0\xc2\xb8 \xc3\xa0\xc2\xb8\xc2\xb2\xc3\xa0\xc2\xb8\xc2\xa9\xc3\xa0\xc2\xb8\xc2\xb2\xc3\xa0\xc2\xb9\xe2\x80\x9e\xc3\xa0\xc2\xb8\xe2\x80\x94\xc3\xa0\xc2\xb8\xc2\xa2' &lt;===&gt; à¸ à¸²à¸©à¸²à¹„à¸—à¸¢</w:t>
      </w:r>
    </w:p>
    <w:p w14:paraId="70330DA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aqbaylit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Taqbaylit</w:t>
      </w:r>
      <w:proofErr w:type="spellEnd"/>
    </w:p>
    <w:p w14:paraId="719F9FF3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2\xc3\x90\xc2\xb0\xc3\x91\xe2\x80\x9a\xc3\x90\xc2\xb0\xc3\x91\xe2\x82\xac\xc3\x91\xe2\x80\xa1\xc3\x90\xc2\xb0/tatar\xc3\x83\xc2\xa7a' &lt;===&gt; Ð¢Ð°Ñ‚Ð°Ñ€Ñ‡Ð°/</w:t>
      </w:r>
      <w:proofErr w:type="spellStart"/>
      <w:r w:rsidRPr="005D7ECC">
        <w:rPr>
          <w:u w:val="single"/>
        </w:rPr>
        <w:t>tatarÃ§a</w:t>
      </w:r>
      <w:proofErr w:type="spellEnd"/>
    </w:p>
    <w:p w14:paraId="13C816DB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0\xc2\xb0\xc2\xa4\xc3\xa0\xc2\xb1\xe2\x80\xa0\xc3\xa0\xc2\xb0\xc2\xb2\xc3\xa0\xc2\xb1\xc2\x81\xc3\xa0\xc2\xb0\xe2\x80\x94\xc3\xa0\xc2\xb1\xc2\x81' &lt;===&gt; à°¤à±†à°²à±à°—à±</w:t>
      </w:r>
    </w:p>
    <w:p w14:paraId="7E21807C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2\xc3\x90\xc2\xbe\xc3\x92\xc2\xb7\xc3\x90\xc2\xb8\xc3\x90\xc2\xba\xc3\x93\xc2\xa3' &lt;===&gt; Ð¢Ð¾Ò·Ð¸ÐºÓ£</w:t>
      </w:r>
    </w:p>
    <w:p w14:paraId="664B0656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</w:t>
      </w:r>
      <w:proofErr w:type="spellEnd"/>
      <w:r w:rsidRPr="005D7ECC">
        <w:rPr>
          <w:u w:val="single"/>
        </w:rPr>
        <w:t>\xc3\x83\xc2\</w:t>
      </w:r>
      <w:proofErr w:type="spellStart"/>
      <w:r w:rsidRPr="005D7ECC">
        <w:rPr>
          <w:u w:val="single"/>
        </w:rPr>
        <w:t>xbcrk</w:t>
      </w:r>
      <w:proofErr w:type="spellEnd"/>
      <w:r w:rsidRPr="005D7ECC">
        <w:rPr>
          <w:u w:val="single"/>
        </w:rPr>
        <w:t>\xc3\x83\xc2\xa7e' &lt;===&gt; TÃ¼rkÃ§e</w:t>
      </w:r>
    </w:p>
    <w:p w14:paraId="673F03A8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0\xc2\xa3\xc3\x90\xc2\xba\xc3\x91\xe2\x82\xac\xc3\x90\xc2\xb0\xc3\x91\xe2\x80\x94\xc3\x90\xc2\xbd\xc3\x91\xc2\x81\xc3\x91\xc5\x92\xc3\x90\xc2\xba\xc3\x90\xc2\xb0' &lt;===&gt; Ð£ÐºÑ€Ð°Ñ—Ð½ÑÑŒÐºÐ°</w:t>
      </w:r>
    </w:p>
    <w:p w14:paraId="777C2BE1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8\xc2\xa7\xc3\x98\xc2\xb1\xc3\x98\xc2\xaf\xc3\x99\xcb\x86' &lt;===&gt; Ø§Ø±Ø¯Ùˆ</w:t>
      </w:r>
    </w:p>
    <w:p w14:paraId="71AC4D7F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Ti</w:t>
      </w:r>
      <w:proofErr w:type="spellEnd"/>
      <w:r w:rsidRPr="005D7ECC">
        <w:rPr>
          <w:u w:val="single"/>
        </w:rPr>
        <w:t>\xc3\xa1\xc2\</w:t>
      </w:r>
      <w:proofErr w:type="spellStart"/>
      <w:r w:rsidRPr="005D7ECC">
        <w:rPr>
          <w:u w:val="single"/>
        </w:rPr>
        <w:t>xba</w:t>
      </w:r>
      <w:proofErr w:type="spellEnd"/>
      <w:r w:rsidRPr="005D7ECC">
        <w:rPr>
          <w:u w:val="single"/>
        </w:rPr>
        <w:t>\xc2\</w:t>
      </w:r>
      <w:proofErr w:type="spellStart"/>
      <w:r w:rsidRPr="005D7ECC">
        <w:rPr>
          <w:u w:val="single"/>
        </w:rPr>
        <w:t>xbfng</w:t>
      </w:r>
      <w:proofErr w:type="spellEnd"/>
      <w:r w:rsidRPr="005D7ECC">
        <w:rPr>
          <w:u w:val="single"/>
        </w:rPr>
        <w:t xml:space="preserve"> Vi\xc3\xa1\xc2\</w:t>
      </w:r>
      <w:proofErr w:type="spellStart"/>
      <w:r w:rsidRPr="005D7ECC">
        <w:rPr>
          <w:u w:val="single"/>
        </w:rPr>
        <w:t>xbb</w:t>
      </w:r>
      <w:proofErr w:type="spellEnd"/>
      <w:r w:rsidRPr="005D7ECC">
        <w:rPr>
          <w:u w:val="single"/>
        </w:rPr>
        <w:t xml:space="preserve">\xe2\x80\xa1t' &lt;===&gt; </w:t>
      </w:r>
      <w:proofErr w:type="spellStart"/>
      <w:r w:rsidRPr="005D7ECC">
        <w:rPr>
          <w:u w:val="single"/>
        </w:rPr>
        <w:t>Tiá</w:t>
      </w:r>
      <w:proofErr w:type="spellEnd"/>
      <w:r w:rsidRPr="005D7ECC">
        <w:rPr>
          <w:u w:val="single"/>
        </w:rPr>
        <w:t xml:space="preserve">º¿ng </w:t>
      </w:r>
      <w:proofErr w:type="spellStart"/>
      <w:r w:rsidRPr="005D7ECC">
        <w:rPr>
          <w:u w:val="single"/>
        </w:rPr>
        <w:t>Viá</w:t>
      </w:r>
      <w:proofErr w:type="spellEnd"/>
      <w:r w:rsidRPr="005D7ECC">
        <w:rPr>
          <w:u w:val="single"/>
        </w:rPr>
        <w:t>»‡t</w:t>
      </w:r>
    </w:p>
    <w:p w14:paraId="7A25FD97" w14:textId="77777777" w:rsidR="005D7ECC" w:rsidRPr="005D7ECC" w:rsidRDefault="005D7ECC" w:rsidP="005D7ECC">
      <w:pPr>
        <w:rPr>
          <w:u w:val="single"/>
        </w:rPr>
      </w:pPr>
      <w:proofErr w:type="spellStart"/>
      <w:r w:rsidRPr="005D7ECC">
        <w:rPr>
          <w:u w:val="single"/>
        </w:rPr>
        <w:t>b'V</w:t>
      </w:r>
      <w:proofErr w:type="spellEnd"/>
      <w:r w:rsidRPr="005D7ECC">
        <w:rPr>
          <w:u w:val="single"/>
        </w:rPr>
        <w:t xml:space="preserve">\xc3\x83\xc2\xb5ro' &lt;===&gt; </w:t>
      </w:r>
      <w:proofErr w:type="spellStart"/>
      <w:r w:rsidRPr="005D7ECC">
        <w:rPr>
          <w:u w:val="single"/>
        </w:rPr>
        <w:t>VÃµro</w:t>
      </w:r>
      <w:proofErr w:type="spellEnd"/>
    </w:p>
    <w:p w14:paraId="1E7E7ED2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6\xe2\x80\x93\xe2\x80\xa1\xc3\xa8\xc2\xa8\xe2\x82\</w:t>
      </w:r>
      <w:proofErr w:type="spellStart"/>
      <w:r w:rsidRPr="005D7ECC">
        <w:rPr>
          <w:u w:val="single"/>
        </w:rPr>
        <w:t>xac</w:t>
      </w:r>
      <w:proofErr w:type="spellEnd"/>
      <w:r w:rsidRPr="005D7ECC">
        <w:rPr>
          <w:u w:val="single"/>
        </w:rPr>
        <w:t>' &lt;===&gt; æ–‡è¨€</w:t>
      </w:r>
    </w:p>
    <w:p w14:paraId="75D40698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a5\xc2\x90\xc2\xb4\xc3\xa8\xc2\</w:t>
      </w:r>
      <w:proofErr w:type="spellStart"/>
      <w:r w:rsidRPr="005D7ECC">
        <w:rPr>
          <w:u w:val="single"/>
        </w:rPr>
        <w:t>xaf</w:t>
      </w:r>
      <w:proofErr w:type="spellEnd"/>
      <w:r w:rsidRPr="005D7ECC">
        <w:rPr>
          <w:u w:val="single"/>
        </w:rPr>
        <w:t>\xc2\</w:t>
      </w:r>
      <w:proofErr w:type="spellStart"/>
      <w:r w:rsidRPr="005D7ECC">
        <w:rPr>
          <w:u w:val="single"/>
        </w:rPr>
        <w:t>xad</w:t>
      </w:r>
      <w:proofErr w:type="spellEnd"/>
      <w:r w:rsidRPr="005D7ECC">
        <w:rPr>
          <w:u w:val="single"/>
        </w:rPr>
        <w:t xml:space="preserve">' &lt;===&gt; </w:t>
      </w:r>
      <w:proofErr w:type="spellStart"/>
      <w:r w:rsidRPr="005D7ECC">
        <w:rPr>
          <w:u w:val="single"/>
        </w:rPr>
        <w:t>å´è</w:t>
      </w:r>
      <w:proofErr w:type="spellEnd"/>
      <w:r w:rsidRPr="005D7ECC">
        <w:rPr>
          <w:u w:val="single"/>
        </w:rPr>
        <w:t>¯­</w:t>
      </w:r>
    </w:p>
    <w:p w14:paraId="620DD9EC" w14:textId="77777777" w:rsidR="005D7ECC" w:rsidRPr="005D7ECC" w:rsidRDefault="005D7ECC" w:rsidP="005D7ECC">
      <w:pPr>
        <w:rPr>
          <w:u w:val="single"/>
        </w:rPr>
      </w:pPr>
      <w:r w:rsidRPr="005D7ECC">
        <w:rPr>
          <w:u w:val="single"/>
        </w:rPr>
        <w:t>b'\xc3\x97\xe2\x84\xa2\xc3\x97\xe2\x84\xa2\xc3\x96\xc2\xb4\xc3\x97\xe2\x80\x9c\xc3\x97\xe2\x84\xa2\xc3\x97\xc2\xa9' &lt;===&gt; ×™×™Ö´×“×™×©</w:t>
      </w:r>
    </w:p>
    <w:p w14:paraId="35AC8FE4" w14:textId="486E115E" w:rsidR="005D7ECC" w:rsidRDefault="005D7ECC" w:rsidP="005D7ECC">
      <w:pPr>
        <w:rPr>
          <w:u w:val="single"/>
        </w:rPr>
      </w:pPr>
      <w:r w:rsidRPr="005D7ECC">
        <w:rPr>
          <w:u w:val="single"/>
        </w:rPr>
        <w:t>b'\xc3\xa4\xc2\xb8\xc2\</w:t>
      </w:r>
      <w:proofErr w:type="spellStart"/>
      <w:r w:rsidRPr="005D7ECC">
        <w:rPr>
          <w:u w:val="single"/>
        </w:rPr>
        <w:t>xad</w:t>
      </w:r>
      <w:proofErr w:type="spellEnd"/>
      <w:r w:rsidRPr="005D7ECC">
        <w:rPr>
          <w:u w:val="single"/>
        </w:rPr>
        <w:t xml:space="preserve">\xc3\xa6\xe2\x80\x93\xe2\x80\xa1' &lt;===&gt; </w:t>
      </w:r>
      <w:proofErr w:type="spellStart"/>
      <w:r w:rsidRPr="005D7ECC">
        <w:rPr>
          <w:u w:val="single"/>
        </w:rPr>
        <w:t>ä¸­æ</w:t>
      </w:r>
      <w:proofErr w:type="spellEnd"/>
      <w:r w:rsidRPr="005D7ECC">
        <w:rPr>
          <w:u w:val="single"/>
        </w:rPr>
        <w:t>–‡</w:t>
      </w:r>
    </w:p>
    <w:p w14:paraId="31B4035A" w14:textId="77777777" w:rsidR="005D7ECC" w:rsidRPr="00C47BFD" w:rsidRDefault="005D7ECC" w:rsidP="00C47BFD">
      <w:pPr>
        <w:rPr>
          <w:u w:val="single"/>
        </w:rPr>
      </w:pPr>
    </w:p>
    <w:p w14:paraId="0F0C49F2" w14:textId="61E9C0E1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7</w:t>
      </w:r>
    </w:p>
    <w:p w14:paraId="5F9958D8" w14:textId="096A2FFF" w:rsidR="000F1E66" w:rsidRPr="000F1E66" w:rsidRDefault="000F1E66" w:rsidP="00C47BFD">
      <w:r>
        <w:t>*</w:t>
      </w:r>
      <w:r w:rsidRPr="000F1E66">
        <w:t>no code or output</w:t>
      </w:r>
    </w:p>
    <w:p w14:paraId="63220CF1" w14:textId="77777777" w:rsidR="000F1E66" w:rsidRDefault="000F1E66" w:rsidP="00C47BFD">
      <w:pPr>
        <w:rPr>
          <w:u w:val="single"/>
        </w:rPr>
      </w:pPr>
    </w:p>
    <w:p w14:paraId="0B40D971" w14:textId="55350E5E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8</w:t>
      </w:r>
    </w:p>
    <w:p w14:paraId="7C19FC07" w14:textId="77777777" w:rsidR="00065341" w:rsidRPr="00065341" w:rsidRDefault="00065341" w:rsidP="00065341">
      <w:r w:rsidRPr="00065341">
        <w:t>PS D:\afs505_u1\assignment3&gt; python</w:t>
      </w:r>
    </w:p>
    <w:p w14:paraId="0BE6A14A" w14:textId="77777777" w:rsidR="00065341" w:rsidRPr="00065341" w:rsidRDefault="00065341" w:rsidP="00065341">
      <w:r w:rsidRPr="00065341">
        <w:t xml:space="preserve">Python 3.7.0 (v3.7.0:1bf9cc5093, Jun </w:t>
      </w:r>
      <w:proofErr w:type="gramStart"/>
      <w:r w:rsidRPr="00065341">
        <w:t>27</w:t>
      </w:r>
      <w:proofErr w:type="gramEnd"/>
      <w:r w:rsidRPr="00065341">
        <w:t xml:space="preserve"> 2018, 04:06:47) [MSC v.1914 32 bit (Intel)] on win32</w:t>
      </w:r>
    </w:p>
    <w:p w14:paraId="6F750B14" w14:textId="29C65A64" w:rsidR="00065341" w:rsidRPr="00065341" w:rsidRDefault="00065341" w:rsidP="00065341">
      <w:r w:rsidRPr="00065341">
        <w:lastRenderedPageBreak/>
        <w:t>Type "help", "copyright", "credits" or "license" for more information.</w:t>
      </w:r>
    </w:p>
    <w:p w14:paraId="215A75AA" w14:textId="77777777" w:rsidR="00065341" w:rsidRPr="00065341" w:rsidRDefault="00065341" w:rsidP="00065341">
      <w:r w:rsidRPr="00065341">
        <w:t>&gt;&gt;&gt; True and True</w:t>
      </w:r>
    </w:p>
    <w:p w14:paraId="2660B607" w14:textId="77777777" w:rsidR="00065341" w:rsidRPr="00065341" w:rsidRDefault="00065341" w:rsidP="00065341">
      <w:r w:rsidRPr="00065341">
        <w:t>True</w:t>
      </w:r>
    </w:p>
    <w:p w14:paraId="6733F804" w14:textId="77777777" w:rsidR="00065341" w:rsidRPr="00065341" w:rsidRDefault="00065341" w:rsidP="00065341">
      <w:r w:rsidRPr="00065341">
        <w:t>&gt;&gt;&gt; False and True</w:t>
      </w:r>
    </w:p>
    <w:p w14:paraId="4FBEAA9D" w14:textId="77777777" w:rsidR="00065341" w:rsidRPr="00065341" w:rsidRDefault="00065341" w:rsidP="00065341">
      <w:r w:rsidRPr="00065341">
        <w:t>False</w:t>
      </w:r>
    </w:p>
    <w:p w14:paraId="60A417DC" w14:textId="77777777" w:rsidR="00065341" w:rsidRPr="00065341" w:rsidRDefault="00065341" w:rsidP="00065341">
      <w:r w:rsidRPr="00065341">
        <w:t>&gt;&gt;&gt; 1==1 and 2 == 1</w:t>
      </w:r>
    </w:p>
    <w:p w14:paraId="12343010" w14:textId="77777777" w:rsidR="00065341" w:rsidRPr="00065341" w:rsidRDefault="00065341" w:rsidP="00065341">
      <w:r w:rsidRPr="00065341">
        <w:t>False</w:t>
      </w:r>
    </w:p>
    <w:p w14:paraId="772480D1" w14:textId="77777777" w:rsidR="00065341" w:rsidRPr="00065341" w:rsidRDefault="00065341" w:rsidP="00065341">
      <w:r w:rsidRPr="00065341">
        <w:t>&gt;&gt;&gt; "test" == "test"</w:t>
      </w:r>
    </w:p>
    <w:p w14:paraId="4E6EDC2B" w14:textId="77777777" w:rsidR="00065341" w:rsidRPr="00065341" w:rsidRDefault="00065341" w:rsidP="00065341">
      <w:r w:rsidRPr="00065341">
        <w:t>True</w:t>
      </w:r>
    </w:p>
    <w:p w14:paraId="2614FEA4" w14:textId="1D79656F" w:rsidR="00065341" w:rsidRPr="00065341" w:rsidRDefault="00065341" w:rsidP="00065341">
      <w:r>
        <w:t xml:space="preserve"> </w:t>
      </w:r>
      <w:r w:rsidRPr="00065341">
        <w:t>&gt;&gt;&gt; 1 ==1 or 2 != 1</w:t>
      </w:r>
    </w:p>
    <w:p w14:paraId="0E79B059" w14:textId="77777777" w:rsidR="00065341" w:rsidRPr="00065341" w:rsidRDefault="00065341" w:rsidP="00065341">
      <w:r w:rsidRPr="00065341">
        <w:t>True</w:t>
      </w:r>
    </w:p>
    <w:p w14:paraId="6D6F06D8" w14:textId="77777777" w:rsidR="00065341" w:rsidRPr="00065341" w:rsidRDefault="00065341" w:rsidP="00065341">
      <w:r w:rsidRPr="00065341">
        <w:t>&gt;&gt;&gt; True and 1== 1</w:t>
      </w:r>
    </w:p>
    <w:p w14:paraId="5766755E" w14:textId="77777777" w:rsidR="00065341" w:rsidRPr="00065341" w:rsidRDefault="00065341" w:rsidP="00065341">
      <w:r w:rsidRPr="00065341">
        <w:t>True</w:t>
      </w:r>
    </w:p>
    <w:p w14:paraId="10B17C61" w14:textId="77777777" w:rsidR="00065341" w:rsidRPr="00065341" w:rsidRDefault="00065341" w:rsidP="00065341">
      <w:r w:rsidRPr="00065341">
        <w:t>&gt;&gt;&gt; False and 0 !=0</w:t>
      </w:r>
    </w:p>
    <w:p w14:paraId="03FD57EE" w14:textId="77777777" w:rsidR="00065341" w:rsidRPr="00065341" w:rsidRDefault="00065341" w:rsidP="00065341">
      <w:r w:rsidRPr="00065341">
        <w:t>False</w:t>
      </w:r>
    </w:p>
    <w:p w14:paraId="2922EBE7" w14:textId="77777777" w:rsidR="00065341" w:rsidRPr="00065341" w:rsidRDefault="00065341" w:rsidP="00065341">
      <w:r w:rsidRPr="00065341">
        <w:t>&gt;&gt;&gt; True or 1==1</w:t>
      </w:r>
    </w:p>
    <w:p w14:paraId="3BC0B75D" w14:textId="77777777" w:rsidR="00065341" w:rsidRPr="00065341" w:rsidRDefault="00065341" w:rsidP="00065341">
      <w:r w:rsidRPr="00065341">
        <w:t>True</w:t>
      </w:r>
    </w:p>
    <w:p w14:paraId="6B473855" w14:textId="77777777" w:rsidR="00065341" w:rsidRPr="00065341" w:rsidRDefault="00065341" w:rsidP="00065341">
      <w:r w:rsidRPr="00065341">
        <w:t>&gt;&gt;&gt; False and 0 !=0</w:t>
      </w:r>
    </w:p>
    <w:p w14:paraId="26491502" w14:textId="77777777" w:rsidR="00065341" w:rsidRPr="00065341" w:rsidRDefault="00065341" w:rsidP="00065341">
      <w:r w:rsidRPr="00065341">
        <w:t>False</w:t>
      </w:r>
    </w:p>
    <w:p w14:paraId="5CB7B894" w14:textId="77777777" w:rsidR="00065341" w:rsidRPr="00065341" w:rsidRDefault="00065341" w:rsidP="00065341">
      <w:r w:rsidRPr="00065341">
        <w:t>&gt;&gt;&gt; "test" == "testing"</w:t>
      </w:r>
    </w:p>
    <w:p w14:paraId="0F30F137" w14:textId="77777777" w:rsidR="00065341" w:rsidRPr="00065341" w:rsidRDefault="00065341" w:rsidP="00065341">
      <w:r w:rsidRPr="00065341">
        <w:t>False</w:t>
      </w:r>
    </w:p>
    <w:p w14:paraId="63A29096" w14:textId="77777777" w:rsidR="00065341" w:rsidRPr="00065341" w:rsidRDefault="00065341" w:rsidP="00065341">
      <w:r w:rsidRPr="00065341">
        <w:t>&gt;&gt;&gt; 1 != 0 and 2 == 1</w:t>
      </w:r>
    </w:p>
    <w:p w14:paraId="6E91C0E0" w14:textId="77777777" w:rsidR="00065341" w:rsidRPr="00065341" w:rsidRDefault="00065341" w:rsidP="00065341">
      <w:r w:rsidRPr="00065341">
        <w:t>False</w:t>
      </w:r>
    </w:p>
    <w:p w14:paraId="68A15147" w14:textId="77777777" w:rsidR="00065341" w:rsidRPr="00065341" w:rsidRDefault="00065341" w:rsidP="00065341">
      <w:r w:rsidRPr="00065341">
        <w:t>&gt;&gt;&gt; "test" != "testing"</w:t>
      </w:r>
    </w:p>
    <w:p w14:paraId="0FB7ED08" w14:textId="77777777" w:rsidR="00065341" w:rsidRPr="00065341" w:rsidRDefault="00065341" w:rsidP="00065341">
      <w:r w:rsidRPr="00065341">
        <w:t>True</w:t>
      </w:r>
    </w:p>
    <w:p w14:paraId="1E0D1663" w14:textId="77777777" w:rsidR="00065341" w:rsidRPr="00065341" w:rsidRDefault="00065341" w:rsidP="00065341">
      <w:r w:rsidRPr="00065341">
        <w:t>&gt;&gt;&gt; "test" == 1</w:t>
      </w:r>
    </w:p>
    <w:p w14:paraId="77209C91" w14:textId="77777777" w:rsidR="00065341" w:rsidRPr="00065341" w:rsidRDefault="00065341" w:rsidP="00065341">
      <w:r w:rsidRPr="00065341">
        <w:t>False</w:t>
      </w:r>
    </w:p>
    <w:p w14:paraId="39236741" w14:textId="77777777" w:rsidR="00065341" w:rsidRPr="00065341" w:rsidRDefault="00065341" w:rsidP="00065341">
      <w:r w:rsidRPr="00065341">
        <w:t>&gt;&gt;&gt; not (True and False)</w:t>
      </w:r>
    </w:p>
    <w:p w14:paraId="1E3CF6C4" w14:textId="77777777" w:rsidR="00065341" w:rsidRPr="00065341" w:rsidRDefault="00065341" w:rsidP="00065341">
      <w:r w:rsidRPr="00065341">
        <w:lastRenderedPageBreak/>
        <w:t>True</w:t>
      </w:r>
    </w:p>
    <w:p w14:paraId="23D381FD" w14:textId="77777777" w:rsidR="00065341" w:rsidRPr="00065341" w:rsidRDefault="00065341" w:rsidP="00065341">
      <w:r w:rsidRPr="00065341">
        <w:t>&gt;&gt;&gt; not ( 1==1 and 0 != 1)</w:t>
      </w:r>
    </w:p>
    <w:p w14:paraId="042E9703" w14:textId="77777777" w:rsidR="00065341" w:rsidRPr="00065341" w:rsidRDefault="00065341" w:rsidP="00065341">
      <w:r w:rsidRPr="00065341">
        <w:t>False</w:t>
      </w:r>
    </w:p>
    <w:p w14:paraId="7A3326EA" w14:textId="77777777" w:rsidR="00065341" w:rsidRPr="00065341" w:rsidRDefault="00065341" w:rsidP="00065341">
      <w:r w:rsidRPr="00065341">
        <w:t>&gt;&gt;&gt; not ( 10 == 1 or 1000 == 1000)</w:t>
      </w:r>
    </w:p>
    <w:p w14:paraId="1768CD28" w14:textId="77777777" w:rsidR="00065341" w:rsidRPr="00065341" w:rsidRDefault="00065341" w:rsidP="00065341">
      <w:r w:rsidRPr="00065341">
        <w:t>False</w:t>
      </w:r>
    </w:p>
    <w:p w14:paraId="2A932B9C" w14:textId="77777777" w:rsidR="00065341" w:rsidRPr="00065341" w:rsidRDefault="00065341" w:rsidP="00065341">
      <w:r w:rsidRPr="00065341">
        <w:t>&gt;&gt;&gt; not ( 1 != 10 or 3==4)</w:t>
      </w:r>
    </w:p>
    <w:p w14:paraId="6AFCBC5D" w14:textId="77777777" w:rsidR="00065341" w:rsidRPr="00065341" w:rsidRDefault="00065341" w:rsidP="00065341">
      <w:r w:rsidRPr="00065341">
        <w:t>False</w:t>
      </w:r>
    </w:p>
    <w:p w14:paraId="7CD31A91" w14:textId="77777777" w:rsidR="00065341" w:rsidRPr="00065341" w:rsidRDefault="00065341" w:rsidP="00065341">
      <w:r w:rsidRPr="00065341">
        <w:t>&gt;&gt;&gt; not ("testing" == "testing" and "Zed" == "cool guy")</w:t>
      </w:r>
    </w:p>
    <w:p w14:paraId="49AF2456" w14:textId="77777777" w:rsidR="00065341" w:rsidRPr="00065341" w:rsidRDefault="00065341" w:rsidP="00065341">
      <w:r w:rsidRPr="00065341">
        <w:t>True</w:t>
      </w:r>
    </w:p>
    <w:p w14:paraId="4872EB97" w14:textId="77777777" w:rsidR="00065341" w:rsidRPr="00065341" w:rsidRDefault="00065341" w:rsidP="00065341">
      <w:r w:rsidRPr="00065341">
        <w:t>&gt;&gt;&gt; 1 == 1 and (not ("testing" == 1 or 1 == 0))</w:t>
      </w:r>
    </w:p>
    <w:p w14:paraId="7BC4E9A7" w14:textId="77777777" w:rsidR="00065341" w:rsidRPr="00065341" w:rsidRDefault="00065341" w:rsidP="00065341">
      <w:r w:rsidRPr="00065341">
        <w:t>True</w:t>
      </w:r>
    </w:p>
    <w:p w14:paraId="4C4497CA" w14:textId="77777777" w:rsidR="00065341" w:rsidRPr="00065341" w:rsidRDefault="00065341" w:rsidP="00065341">
      <w:r w:rsidRPr="00065341">
        <w:t>&gt;&gt;&gt; "chunky" == "bacon" and (not ( 3==4 or 3==3))</w:t>
      </w:r>
    </w:p>
    <w:p w14:paraId="7E7FFE6A" w14:textId="77777777" w:rsidR="00065341" w:rsidRPr="00065341" w:rsidRDefault="00065341" w:rsidP="00065341">
      <w:r w:rsidRPr="00065341">
        <w:t>False</w:t>
      </w:r>
    </w:p>
    <w:p w14:paraId="670C5F25" w14:textId="77777777" w:rsidR="00065341" w:rsidRPr="00065341" w:rsidRDefault="00065341" w:rsidP="00065341">
      <w:r w:rsidRPr="00065341">
        <w:t>&gt;&gt;&gt; 3 == 3 and ( not ("testing" == "testing" or "Python" == "Fun"))</w:t>
      </w:r>
    </w:p>
    <w:p w14:paraId="2F407CD1" w14:textId="60AAEE59" w:rsidR="000F1E66" w:rsidRPr="00065341" w:rsidRDefault="00065341" w:rsidP="00065341">
      <w:r w:rsidRPr="00065341">
        <w:t>False</w:t>
      </w:r>
    </w:p>
    <w:p w14:paraId="41329279" w14:textId="4C29F157" w:rsidR="000F1E66" w:rsidRDefault="000F1E66" w:rsidP="00C47BFD">
      <w:pPr>
        <w:rPr>
          <w:u w:val="single"/>
        </w:rPr>
      </w:pPr>
    </w:p>
    <w:p w14:paraId="001C7817" w14:textId="77777777" w:rsidR="000F1E66" w:rsidRDefault="000F1E66" w:rsidP="00C47BFD">
      <w:pPr>
        <w:rPr>
          <w:u w:val="single"/>
        </w:rPr>
      </w:pPr>
    </w:p>
    <w:p w14:paraId="0D92AF13" w14:textId="5857B73A" w:rsid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29</w:t>
      </w:r>
    </w:p>
    <w:p w14:paraId="5AE31E82" w14:textId="77777777" w:rsidR="00574EFF" w:rsidRPr="00574EFF" w:rsidRDefault="00574EFF" w:rsidP="00574EFF">
      <w:r w:rsidRPr="00574EFF">
        <w:t>PS D:\afs505_u1\assignment3&gt; python ex29.py</w:t>
      </w:r>
    </w:p>
    <w:p w14:paraId="561650B8" w14:textId="77777777" w:rsidR="00574EFF" w:rsidRPr="00574EFF" w:rsidRDefault="00574EFF" w:rsidP="00574EFF">
      <w:r w:rsidRPr="00574EFF">
        <w:t>Too many cats! The world is doomed!</w:t>
      </w:r>
    </w:p>
    <w:p w14:paraId="31238779" w14:textId="3FE222A9" w:rsidR="00574EFF" w:rsidRPr="00574EFF" w:rsidRDefault="00574EFF" w:rsidP="00574EFF">
      <w:r w:rsidRPr="00574EFF">
        <w:t>T</w:t>
      </w:r>
      <w:r w:rsidR="002E6CA3">
        <w:t>h</w:t>
      </w:r>
      <w:r w:rsidRPr="00574EFF">
        <w:t>e world is dry!</w:t>
      </w:r>
    </w:p>
    <w:p w14:paraId="3B1104A0" w14:textId="77777777" w:rsidR="00574EFF" w:rsidRPr="00574EFF" w:rsidRDefault="00574EFF" w:rsidP="00574EFF">
      <w:r w:rsidRPr="00574EFF">
        <w:t>People are greater than or equal to dogs.</w:t>
      </w:r>
    </w:p>
    <w:p w14:paraId="16EB3589" w14:textId="77777777" w:rsidR="00574EFF" w:rsidRPr="00574EFF" w:rsidRDefault="00574EFF" w:rsidP="00574EFF">
      <w:r w:rsidRPr="00574EFF">
        <w:t>People are less than or equal to dogs.</w:t>
      </w:r>
    </w:p>
    <w:p w14:paraId="381D1B1D" w14:textId="58718037" w:rsidR="00574EFF" w:rsidRPr="00574EFF" w:rsidRDefault="00574EFF" w:rsidP="00574EFF">
      <w:r w:rsidRPr="00574EFF">
        <w:t>People are dogs.</w:t>
      </w:r>
    </w:p>
    <w:p w14:paraId="2FA944E0" w14:textId="77777777" w:rsidR="00574EFF" w:rsidRPr="00C47BFD" w:rsidRDefault="00574EFF" w:rsidP="00C47BFD">
      <w:pPr>
        <w:rPr>
          <w:u w:val="single"/>
        </w:rPr>
      </w:pPr>
    </w:p>
    <w:p w14:paraId="6BAF253C" w14:textId="61F2FE1A" w:rsidR="00C47BFD" w:rsidRPr="00C47BFD" w:rsidRDefault="00C47BFD" w:rsidP="00C47BFD">
      <w:pPr>
        <w:rPr>
          <w:u w:val="single"/>
        </w:rPr>
      </w:pPr>
      <w:r w:rsidRPr="00C47BFD">
        <w:rPr>
          <w:u w:val="single"/>
        </w:rPr>
        <w:t>Exercise #</w:t>
      </w:r>
      <w:r>
        <w:rPr>
          <w:u w:val="single"/>
        </w:rPr>
        <w:t>30</w:t>
      </w:r>
    </w:p>
    <w:p w14:paraId="6ED45A9F" w14:textId="77777777" w:rsidR="00604B51" w:rsidRDefault="00604B51" w:rsidP="00604B51">
      <w:r>
        <w:t>PS D:\afs505_u1\assignment3&gt; python ex30.py</w:t>
      </w:r>
    </w:p>
    <w:p w14:paraId="63A588BC" w14:textId="77777777" w:rsidR="00604B51" w:rsidRDefault="00604B51" w:rsidP="00604B51">
      <w:r>
        <w:t>We should take the cars.</w:t>
      </w:r>
    </w:p>
    <w:p w14:paraId="607B819E" w14:textId="77777777" w:rsidR="00604B51" w:rsidRDefault="00604B51" w:rsidP="00604B51">
      <w:r>
        <w:lastRenderedPageBreak/>
        <w:t>Maybe we could take the trucks.</w:t>
      </w:r>
    </w:p>
    <w:p w14:paraId="0CD96693" w14:textId="7D2864C2" w:rsidR="00C47BFD" w:rsidRPr="00C47BFD" w:rsidRDefault="00604B51" w:rsidP="00604B51">
      <w:pPr>
        <w:rPr>
          <w:u w:val="single"/>
        </w:rPr>
      </w:pPr>
      <w:r>
        <w:t xml:space="preserve">Alright, </w:t>
      </w:r>
      <w:proofErr w:type="gramStart"/>
      <w:r>
        <w:t>let's</w:t>
      </w:r>
      <w:proofErr w:type="gramEnd"/>
      <w:r>
        <w:t xml:space="preserve"> just take the trucks.</w:t>
      </w:r>
    </w:p>
    <w:p w14:paraId="752991B9" w14:textId="56C86968" w:rsidR="00C47BFD" w:rsidRDefault="00C47BFD" w:rsidP="00C47BFD"/>
    <w:p w14:paraId="618096B7" w14:textId="0DD5DEE2" w:rsidR="00C47BFD" w:rsidRDefault="00431930" w:rsidP="00C47BFD">
      <w:r>
        <w:rPr>
          <w:u w:val="single"/>
        </w:rPr>
        <w:t xml:space="preserve"> </w:t>
      </w:r>
    </w:p>
    <w:sectPr w:rsidR="00C47B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73256"/>
    <w:multiLevelType w:val="hybridMultilevel"/>
    <w:tmpl w:val="39327F30"/>
    <w:lvl w:ilvl="0" w:tplc="55527D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A37AED"/>
    <w:multiLevelType w:val="hybridMultilevel"/>
    <w:tmpl w:val="592698C0"/>
    <w:lvl w:ilvl="0" w:tplc="A100ED4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8275BF"/>
    <w:multiLevelType w:val="hybridMultilevel"/>
    <w:tmpl w:val="41748D68"/>
    <w:lvl w:ilvl="0" w:tplc="DF68450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5012AD"/>
    <w:multiLevelType w:val="hybridMultilevel"/>
    <w:tmpl w:val="E708B3E2"/>
    <w:lvl w:ilvl="0" w:tplc="10503E8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MTIwNTQ2tLQ0MDBX0lEKTi0uzszPAykwrAUAOWhm1SwAAAA="/>
  </w:docVars>
  <w:rsids>
    <w:rsidRoot w:val="006A0A49"/>
    <w:rsid w:val="00065341"/>
    <w:rsid w:val="000A06C5"/>
    <w:rsid w:val="000E344A"/>
    <w:rsid w:val="000F1E66"/>
    <w:rsid w:val="001236BE"/>
    <w:rsid w:val="0019735B"/>
    <w:rsid w:val="0020635E"/>
    <w:rsid w:val="002112C2"/>
    <w:rsid w:val="0021525E"/>
    <w:rsid w:val="002E6CA3"/>
    <w:rsid w:val="00403516"/>
    <w:rsid w:val="00431930"/>
    <w:rsid w:val="004626F2"/>
    <w:rsid w:val="00574EFF"/>
    <w:rsid w:val="005D7ECC"/>
    <w:rsid w:val="00604B51"/>
    <w:rsid w:val="00625550"/>
    <w:rsid w:val="006A0A49"/>
    <w:rsid w:val="006A705C"/>
    <w:rsid w:val="00770EA0"/>
    <w:rsid w:val="007B23D0"/>
    <w:rsid w:val="007E58A3"/>
    <w:rsid w:val="008627AB"/>
    <w:rsid w:val="009E6D44"/>
    <w:rsid w:val="00A6096E"/>
    <w:rsid w:val="00C06F8E"/>
    <w:rsid w:val="00C47BFD"/>
    <w:rsid w:val="00D66505"/>
    <w:rsid w:val="00D7705C"/>
    <w:rsid w:val="00E04BE1"/>
    <w:rsid w:val="00E82328"/>
    <w:rsid w:val="00ED7B60"/>
    <w:rsid w:val="00F2387A"/>
    <w:rsid w:val="00FF1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FFA05"/>
  <w15:chartTrackingRefBased/>
  <w15:docId w15:val="{8FAB268B-CFC9-4A4C-B1B2-E03136231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1</TotalTime>
  <Pages>18</Pages>
  <Words>3206</Words>
  <Characters>18276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dya jayasinghe</dc:creator>
  <cp:keywords/>
  <dc:description/>
  <cp:lastModifiedBy>samodya jayasinghe</cp:lastModifiedBy>
  <cp:revision>20</cp:revision>
  <dcterms:created xsi:type="dcterms:W3CDTF">2021-01-28T21:14:00Z</dcterms:created>
  <dcterms:modified xsi:type="dcterms:W3CDTF">2021-01-31T20:40:00Z</dcterms:modified>
</cp:coreProperties>
</file>